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1FB8C" w14:textId="59167BE5" w:rsidR="002F511E" w:rsidRPr="00B63997" w:rsidRDefault="002F511E" w:rsidP="00765DEC">
      <w:pPr>
        <w:widowControl/>
        <w:jc w:val="center"/>
        <w:rPr>
          <w:rFonts w:ascii="Century" w:eastAsiaTheme="majorEastAsia" w:hAnsi="Century" w:cs="Century"/>
          <w:sz w:val="28"/>
          <w:szCs w:val="28"/>
        </w:rPr>
      </w:pPr>
      <w:r w:rsidRPr="00B63997">
        <w:rPr>
          <w:sz w:val="28"/>
          <w:szCs w:val="28"/>
        </w:rPr>
        <w:t>Declaration of Preferred Supervisors</w:t>
      </w:r>
    </w:p>
    <w:p w14:paraId="5ABBF3BD" w14:textId="77777777" w:rsidR="002F511E" w:rsidRPr="00B63997" w:rsidRDefault="002F511E" w:rsidP="00765DEC">
      <w:pPr>
        <w:widowControl/>
        <w:jc w:val="center"/>
        <w:rPr>
          <w:sz w:val="22"/>
          <w:szCs w:val="22"/>
        </w:rPr>
      </w:pPr>
      <w:r w:rsidRPr="00B63997">
        <w:rPr>
          <w:sz w:val="22"/>
          <w:szCs w:val="22"/>
        </w:rPr>
        <w:t>(Master’s Program, Department of Systems Innovation)</w:t>
      </w:r>
    </w:p>
    <w:p w14:paraId="7782773E" w14:textId="77777777" w:rsidR="002F511E" w:rsidRPr="00B63997" w:rsidRDefault="002F511E">
      <w:pPr>
        <w:widowControl/>
        <w:jc w:val="left"/>
      </w:pPr>
    </w:p>
    <w:p w14:paraId="632580B4" w14:textId="1E899FFB" w:rsidR="008804B8" w:rsidRPr="0070086E" w:rsidRDefault="002F511E" w:rsidP="00F6761D">
      <w:pPr>
        <w:widowControl/>
        <w:rPr>
          <w:color w:val="000000" w:themeColor="text1"/>
        </w:rPr>
      </w:pPr>
      <w:r w:rsidRPr="00B63997">
        <w:rPr>
          <w:rFonts w:hint="eastAsia"/>
        </w:rPr>
        <w:t xml:space="preserve">Please fill out the form and </w:t>
      </w:r>
      <w:r w:rsidRPr="00B63997">
        <w:t xml:space="preserve">submit </w:t>
      </w:r>
      <w:r w:rsidR="008804B8" w:rsidRPr="00B63997">
        <w:t>it</w:t>
      </w:r>
      <w:r w:rsidR="00FB3124" w:rsidRPr="00B63997">
        <w:t xml:space="preserve"> </w:t>
      </w:r>
      <w:r w:rsidRPr="0070086E">
        <w:rPr>
          <w:color w:val="000000" w:themeColor="text1"/>
        </w:rPr>
        <w:t xml:space="preserve">to the </w:t>
      </w:r>
      <w:r w:rsidR="007E0BE2" w:rsidRPr="0070086E">
        <w:rPr>
          <w:rFonts w:hint="eastAsia"/>
          <w:color w:val="000000" w:themeColor="text1"/>
        </w:rPr>
        <w:t>D</w:t>
      </w:r>
      <w:r w:rsidR="007E0BE2" w:rsidRPr="0070086E">
        <w:rPr>
          <w:color w:val="000000" w:themeColor="text1"/>
        </w:rPr>
        <w:t xml:space="preserve">epartment </w:t>
      </w:r>
      <w:r w:rsidR="008804B8" w:rsidRPr="0070086E">
        <w:rPr>
          <w:color w:val="000000" w:themeColor="text1"/>
        </w:rPr>
        <w:t>of Systems Innovation</w:t>
      </w:r>
      <w:r w:rsidR="00330DAC">
        <w:rPr>
          <w:color w:val="000000" w:themeColor="text1"/>
        </w:rPr>
        <w:t xml:space="preserve"> </w:t>
      </w:r>
      <w:r w:rsidR="00C52443">
        <w:rPr>
          <w:color w:val="000000" w:themeColor="text1"/>
        </w:rPr>
        <w:t>Office</w:t>
      </w:r>
      <w:r w:rsidR="008804B8" w:rsidRPr="0070086E">
        <w:rPr>
          <w:color w:val="000000" w:themeColor="text1"/>
        </w:rPr>
        <w:t xml:space="preserve"> </w:t>
      </w:r>
      <w:r w:rsidR="00506061">
        <w:t xml:space="preserve">by </w:t>
      </w:r>
      <w:r w:rsidR="00506061" w:rsidRPr="008725FE">
        <w:rPr>
          <w:u w:val="single"/>
        </w:rPr>
        <w:t>both</w:t>
      </w:r>
      <w:r w:rsidR="00506061" w:rsidRPr="00B70A69">
        <w:t xml:space="preserve"> e</w:t>
      </w:r>
      <w:r w:rsidR="0054068A">
        <w:t>lectric</w:t>
      </w:r>
      <w:r w:rsidR="001D36AB">
        <w:t>ally</w:t>
      </w:r>
      <w:r w:rsidR="00506061" w:rsidRPr="00B70A69">
        <w:t xml:space="preserve"> (as </w:t>
      </w:r>
      <w:r w:rsidR="00506061">
        <w:t xml:space="preserve">a </w:t>
      </w:r>
      <w:r w:rsidR="00506061" w:rsidRPr="00B70A69">
        <w:t>PDF file</w:t>
      </w:r>
      <w:r w:rsidR="0054068A">
        <w:t xml:space="preserve"> only</w:t>
      </w:r>
      <w:r w:rsidR="00506061" w:rsidRPr="00B70A69">
        <w:t xml:space="preserve">) </w:t>
      </w:r>
      <w:r w:rsidR="00506061" w:rsidRPr="00506061">
        <w:t>(</w:t>
      </w:r>
      <w:r w:rsidR="00506061" w:rsidRPr="00506061">
        <w:rPr>
          <w:u w:val="single"/>
        </w:rPr>
        <w:t>should be sent</w:t>
      </w:r>
      <w:r w:rsidR="0054068A">
        <w:rPr>
          <w:u w:val="single"/>
        </w:rPr>
        <w:t>/upload</w:t>
      </w:r>
      <w:r w:rsidR="00506061" w:rsidRPr="00506061">
        <w:rPr>
          <w:u w:val="single"/>
        </w:rPr>
        <w:t xml:space="preserve"> no later than July 22 (Wed)</w:t>
      </w:r>
      <w:r w:rsidR="00506061" w:rsidRPr="00506061">
        <w:t xml:space="preserve">) </w:t>
      </w:r>
      <w:r w:rsidR="00506061" w:rsidRPr="00B70A69">
        <w:t>and postal mail (</w:t>
      </w:r>
      <w:r w:rsidR="00506061">
        <w:t xml:space="preserve">a </w:t>
      </w:r>
      <w:r w:rsidR="00506061" w:rsidRPr="00B70A69">
        <w:t>printed document)</w:t>
      </w:r>
      <w:r w:rsidR="00506061">
        <w:t xml:space="preserve"> </w:t>
      </w:r>
      <w:r w:rsidR="00506061" w:rsidRPr="00B70A69">
        <w:t>(</w:t>
      </w:r>
      <w:r w:rsidR="00506061" w:rsidRPr="008725FE">
        <w:rPr>
          <w:u w:val="single"/>
        </w:rPr>
        <w:t>postmarked on or before</w:t>
      </w:r>
      <w:r w:rsidR="00506061" w:rsidRPr="00915445">
        <w:rPr>
          <w:u w:val="single"/>
        </w:rPr>
        <w:t xml:space="preserve"> </w:t>
      </w:r>
      <w:r w:rsidR="00506061" w:rsidRPr="0061420E">
        <w:rPr>
          <w:u w:val="single"/>
        </w:rPr>
        <w:t>July 22 (Wed)</w:t>
      </w:r>
      <w:r w:rsidR="00506061">
        <w:t>)</w:t>
      </w:r>
      <w:r w:rsidR="00506061" w:rsidRPr="0070086E" w:rsidDel="00506061">
        <w:rPr>
          <w:color w:val="000000" w:themeColor="text1"/>
        </w:rPr>
        <w:t xml:space="preserve"> </w:t>
      </w:r>
      <w:r w:rsidR="00F6761D" w:rsidRPr="0070086E">
        <w:rPr>
          <w:rFonts w:hint="eastAsia"/>
          <w:color w:val="000000" w:themeColor="text1"/>
        </w:rPr>
        <w:t>.</w:t>
      </w:r>
      <w:r w:rsidR="00F6761D" w:rsidRPr="0070086E">
        <w:rPr>
          <w:color w:val="000000" w:themeColor="text1"/>
        </w:rPr>
        <w:t xml:space="preserve"> </w:t>
      </w:r>
      <w:r w:rsidR="0008695D">
        <w:rPr>
          <w:color w:val="000000" w:themeColor="text1"/>
        </w:rPr>
        <w:t>Please keep a copy of your submitted form for your records</w:t>
      </w:r>
      <w:r w:rsidR="00037642">
        <w:rPr>
          <w:color w:val="000000" w:themeColor="text1"/>
        </w:rPr>
        <w:t>.</w:t>
      </w:r>
      <w:r w:rsidR="0054068A">
        <w:rPr>
          <w:color w:val="000000" w:themeColor="text1"/>
        </w:rPr>
        <w:t xml:space="preserve"> This format can be downloaded from the department website.</w:t>
      </w:r>
    </w:p>
    <w:p w14:paraId="09B3A16E" w14:textId="77777777" w:rsidR="002776AB" w:rsidRDefault="002776AB">
      <w:pPr>
        <w:widowControl/>
        <w:jc w:val="left"/>
      </w:pPr>
    </w:p>
    <w:p w14:paraId="4B44A82A" w14:textId="77777777" w:rsidR="002776AB" w:rsidRPr="002776AB" w:rsidRDefault="002776AB">
      <w:pPr>
        <w:widowControl/>
        <w:jc w:val="left"/>
      </w:pPr>
    </w:p>
    <w:tbl>
      <w:tblPr>
        <w:tblStyle w:val="af6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6174"/>
      </w:tblGrid>
      <w:tr w:rsidR="008804B8" w:rsidRPr="00B63997" w14:paraId="1B738151" w14:textId="77777777" w:rsidTr="00EE33EF">
        <w:trPr>
          <w:trHeight w:val="454"/>
          <w:jc w:val="center"/>
        </w:trPr>
        <w:tc>
          <w:tcPr>
            <w:tcW w:w="3114" w:type="dxa"/>
          </w:tcPr>
          <w:p w14:paraId="409E56F4" w14:textId="77777777" w:rsidR="008804B8" w:rsidRPr="00B63997" w:rsidRDefault="00322EC1">
            <w:pPr>
              <w:widowControl/>
              <w:jc w:val="left"/>
            </w:pPr>
            <w:r w:rsidRPr="00B63997">
              <w:rPr>
                <w:rFonts w:hint="eastAsia"/>
              </w:rPr>
              <w:t xml:space="preserve">Name </w:t>
            </w:r>
          </w:p>
        </w:tc>
        <w:tc>
          <w:tcPr>
            <w:tcW w:w="6174" w:type="dxa"/>
          </w:tcPr>
          <w:p w14:paraId="157A9A05" w14:textId="77777777" w:rsidR="008804B8" w:rsidRPr="00B63997" w:rsidRDefault="008804B8">
            <w:pPr>
              <w:widowControl/>
              <w:jc w:val="left"/>
            </w:pPr>
          </w:p>
        </w:tc>
      </w:tr>
      <w:tr w:rsidR="008804B8" w:rsidRPr="00B63997" w14:paraId="58DEF9E6" w14:textId="77777777" w:rsidTr="00EE33EF">
        <w:trPr>
          <w:trHeight w:val="454"/>
          <w:jc w:val="center"/>
        </w:trPr>
        <w:tc>
          <w:tcPr>
            <w:tcW w:w="3114" w:type="dxa"/>
          </w:tcPr>
          <w:p w14:paraId="3934CF8D" w14:textId="77777777" w:rsidR="008804B8" w:rsidRPr="00B63997" w:rsidRDefault="00322EC1">
            <w:pPr>
              <w:widowControl/>
              <w:jc w:val="left"/>
            </w:pPr>
            <w:r w:rsidRPr="00B63997">
              <w:rPr>
                <w:rFonts w:hint="eastAsia"/>
              </w:rPr>
              <w:t>University (undergraduate)</w:t>
            </w:r>
          </w:p>
        </w:tc>
        <w:tc>
          <w:tcPr>
            <w:tcW w:w="6174" w:type="dxa"/>
          </w:tcPr>
          <w:p w14:paraId="3A0B26DF" w14:textId="77777777" w:rsidR="008804B8" w:rsidRPr="00B63997" w:rsidRDefault="008804B8">
            <w:pPr>
              <w:widowControl/>
              <w:jc w:val="left"/>
            </w:pPr>
          </w:p>
        </w:tc>
      </w:tr>
      <w:tr w:rsidR="008804B8" w:rsidRPr="00B63997" w14:paraId="50AC9656" w14:textId="77777777" w:rsidTr="00EE33EF">
        <w:trPr>
          <w:trHeight w:val="454"/>
          <w:jc w:val="center"/>
        </w:trPr>
        <w:tc>
          <w:tcPr>
            <w:tcW w:w="3114" w:type="dxa"/>
          </w:tcPr>
          <w:p w14:paraId="7D25D1EE" w14:textId="77777777" w:rsidR="008804B8" w:rsidRPr="00B63997" w:rsidRDefault="00322EC1">
            <w:pPr>
              <w:widowControl/>
              <w:jc w:val="left"/>
            </w:pPr>
            <w:r w:rsidRPr="00B63997">
              <w:rPr>
                <w:rFonts w:hint="eastAsia"/>
              </w:rPr>
              <w:t>Faculty</w:t>
            </w:r>
          </w:p>
        </w:tc>
        <w:tc>
          <w:tcPr>
            <w:tcW w:w="6174" w:type="dxa"/>
          </w:tcPr>
          <w:p w14:paraId="2EF38E73" w14:textId="77777777" w:rsidR="008804B8" w:rsidRPr="00B63997" w:rsidRDefault="008804B8">
            <w:pPr>
              <w:widowControl/>
              <w:jc w:val="left"/>
            </w:pPr>
          </w:p>
        </w:tc>
      </w:tr>
      <w:tr w:rsidR="008804B8" w:rsidRPr="00B63997" w14:paraId="5EC010A4" w14:textId="77777777" w:rsidTr="00EE33EF">
        <w:trPr>
          <w:trHeight w:val="454"/>
          <w:jc w:val="center"/>
        </w:trPr>
        <w:tc>
          <w:tcPr>
            <w:tcW w:w="3114" w:type="dxa"/>
          </w:tcPr>
          <w:p w14:paraId="081042CD" w14:textId="77777777" w:rsidR="008804B8" w:rsidRPr="00B63997" w:rsidRDefault="00322EC1">
            <w:pPr>
              <w:widowControl/>
              <w:jc w:val="left"/>
            </w:pPr>
            <w:r w:rsidRPr="00B63997">
              <w:rPr>
                <w:rFonts w:hint="eastAsia"/>
              </w:rPr>
              <w:t>Contact</w:t>
            </w:r>
            <w:r w:rsidR="00765DEC" w:rsidRPr="00B63997">
              <w:t xml:space="preserve"> Address</w:t>
            </w:r>
          </w:p>
        </w:tc>
        <w:tc>
          <w:tcPr>
            <w:tcW w:w="6174" w:type="dxa"/>
          </w:tcPr>
          <w:p w14:paraId="72DF78FA" w14:textId="77777777" w:rsidR="008804B8" w:rsidRPr="00B63997" w:rsidRDefault="00765DEC">
            <w:pPr>
              <w:widowControl/>
              <w:jc w:val="left"/>
            </w:pPr>
            <w:r w:rsidRPr="00B63997">
              <w:t>Postal code</w:t>
            </w:r>
            <w:r w:rsidR="00322EC1" w:rsidRPr="00B63997">
              <w:rPr>
                <w:rFonts w:hint="eastAsia"/>
              </w:rPr>
              <w:t>:</w:t>
            </w:r>
          </w:p>
          <w:p w14:paraId="02310C1B" w14:textId="77777777" w:rsidR="00765DEC" w:rsidRPr="00B63997" w:rsidRDefault="00765DEC">
            <w:pPr>
              <w:widowControl/>
              <w:jc w:val="left"/>
            </w:pPr>
          </w:p>
          <w:p w14:paraId="2EAA0FE6" w14:textId="77777777" w:rsidR="00765DEC" w:rsidRPr="00B63997" w:rsidRDefault="00765DEC">
            <w:pPr>
              <w:widowControl/>
              <w:jc w:val="left"/>
            </w:pPr>
            <w:r w:rsidRPr="00B63997">
              <w:rPr>
                <w:rFonts w:hint="eastAsia"/>
              </w:rPr>
              <w:t>A</w:t>
            </w:r>
            <w:r w:rsidRPr="00B63997">
              <w:t>ddress:</w:t>
            </w:r>
          </w:p>
          <w:p w14:paraId="4D30A4DA" w14:textId="77777777" w:rsidR="00765DEC" w:rsidRPr="00B63997" w:rsidRDefault="00765DEC">
            <w:pPr>
              <w:widowControl/>
              <w:jc w:val="left"/>
            </w:pPr>
          </w:p>
          <w:p w14:paraId="5E3115D0" w14:textId="77777777" w:rsidR="00765DEC" w:rsidRPr="00B63997" w:rsidRDefault="00765DEC">
            <w:pPr>
              <w:widowControl/>
              <w:jc w:val="left"/>
            </w:pPr>
          </w:p>
          <w:p w14:paraId="1C1EA581" w14:textId="77777777" w:rsidR="00765DEC" w:rsidRPr="00B63997" w:rsidRDefault="00765DEC">
            <w:pPr>
              <w:widowControl/>
              <w:jc w:val="left"/>
            </w:pPr>
            <w:r w:rsidRPr="00B63997">
              <w:t>Tel:</w:t>
            </w:r>
          </w:p>
        </w:tc>
      </w:tr>
      <w:tr w:rsidR="008804B8" w:rsidRPr="00B63997" w14:paraId="4426837C" w14:textId="77777777" w:rsidTr="00EE33EF">
        <w:trPr>
          <w:trHeight w:val="454"/>
          <w:jc w:val="center"/>
        </w:trPr>
        <w:tc>
          <w:tcPr>
            <w:tcW w:w="3114" w:type="dxa"/>
          </w:tcPr>
          <w:p w14:paraId="094B4810" w14:textId="77777777" w:rsidR="00322EC1" w:rsidRPr="00B63997" w:rsidRDefault="00765DEC">
            <w:pPr>
              <w:widowControl/>
              <w:jc w:val="left"/>
            </w:pPr>
            <w:r w:rsidRPr="00B63997">
              <w:rPr>
                <w:rFonts w:hint="eastAsia"/>
              </w:rPr>
              <w:t>M</w:t>
            </w:r>
            <w:r w:rsidRPr="00B63997">
              <w:t>obile phone:</w:t>
            </w:r>
          </w:p>
          <w:p w14:paraId="2818312E" w14:textId="77777777" w:rsidR="00765DEC" w:rsidRPr="00B63997" w:rsidRDefault="00765DEC">
            <w:pPr>
              <w:widowControl/>
              <w:jc w:val="left"/>
            </w:pPr>
            <w:r w:rsidRPr="00B63997">
              <w:t>(For emergency contact)</w:t>
            </w:r>
          </w:p>
        </w:tc>
        <w:tc>
          <w:tcPr>
            <w:tcW w:w="6174" w:type="dxa"/>
          </w:tcPr>
          <w:p w14:paraId="4323815C" w14:textId="77777777" w:rsidR="00322EC1" w:rsidRPr="00B63997" w:rsidRDefault="00322EC1">
            <w:pPr>
              <w:widowControl/>
              <w:jc w:val="left"/>
            </w:pPr>
          </w:p>
        </w:tc>
      </w:tr>
      <w:tr w:rsidR="00322EC1" w:rsidRPr="00B63997" w14:paraId="282C8DA1" w14:textId="77777777" w:rsidTr="00EE33EF">
        <w:trPr>
          <w:trHeight w:val="500"/>
          <w:jc w:val="center"/>
        </w:trPr>
        <w:tc>
          <w:tcPr>
            <w:tcW w:w="3114" w:type="dxa"/>
          </w:tcPr>
          <w:p w14:paraId="148EF674" w14:textId="77777777" w:rsidR="00322EC1" w:rsidRPr="00B63997" w:rsidRDefault="00765DEC">
            <w:pPr>
              <w:widowControl/>
              <w:jc w:val="left"/>
            </w:pPr>
            <w:r w:rsidRPr="00B63997">
              <w:rPr>
                <w:rFonts w:hint="eastAsia"/>
              </w:rPr>
              <w:t>E</w:t>
            </w:r>
            <w:r w:rsidRPr="00B63997">
              <w:t>mail:</w:t>
            </w:r>
          </w:p>
        </w:tc>
        <w:tc>
          <w:tcPr>
            <w:tcW w:w="6174" w:type="dxa"/>
          </w:tcPr>
          <w:p w14:paraId="4B9181C7" w14:textId="77777777" w:rsidR="00322EC1" w:rsidRPr="00B63997" w:rsidRDefault="00322EC1">
            <w:pPr>
              <w:widowControl/>
              <w:jc w:val="left"/>
            </w:pPr>
          </w:p>
        </w:tc>
      </w:tr>
    </w:tbl>
    <w:p w14:paraId="50422743" w14:textId="77777777" w:rsidR="002F511E" w:rsidRPr="00B63997" w:rsidRDefault="002F511E">
      <w:pPr>
        <w:widowControl/>
        <w:jc w:val="left"/>
      </w:pPr>
    </w:p>
    <w:p w14:paraId="4F17456E" w14:textId="77777777" w:rsidR="00765DEC" w:rsidRPr="00B63997" w:rsidRDefault="00765DEC">
      <w:pPr>
        <w:widowControl/>
        <w:jc w:val="left"/>
      </w:pPr>
    </w:p>
    <w:p w14:paraId="4ACF6B98" w14:textId="1E09FA63" w:rsidR="002F511E" w:rsidRPr="00B63997" w:rsidRDefault="00577F6C" w:rsidP="00136EC1">
      <w:pPr>
        <w:pStyle w:val="af7"/>
        <w:widowControl/>
        <w:numPr>
          <w:ilvl w:val="0"/>
          <w:numId w:val="9"/>
        </w:numPr>
        <w:ind w:leftChars="0"/>
        <w:jc w:val="left"/>
      </w:pPr>
      <w:r w:rsidRPr="00B63997">
        <w:rPr>
          <w:rFonts w:hint="eastAsia"/>
        </w:rPr>
        <w:t xml:space="preserve">Referring to the </w:t>
      </w:r>
      <w:r w:rsidR="007E0BE2" w:rsidRPr="00B63997">
        <w:t xml:space="preserve">list </w:t>
      </w:r>
      <w:r w:rsidR="00E8774F">
        <w:t xml:space="preserve">of </w:t>
      </w:r>
      <w:r w:rsidR="006E746C" w:rsidRPr="00B63997">
        <w:rPr>
          <w:rFonts w:hint="eastAsia"/>
        </w:rPr>
        <w:t>faculty members</w:t>
      </w:r>
      <w:r w:rsidR="006E746C" w:rsidRPr="00B63997">
        <w:t xml:space="preserve"> </w:t>
      </w:r>
      <w:r w:rsidRPr="00B63997">
        <w:t xml:space="preserve">on </w:t>
      </w:r>
      <w:r w:rsidR="003278A4" w:rsidRPr="00A673F8">
        <w:t>page</w:t>
      </w:r>
      <w:r w:rsidR="006357B5" w:rsidRPr="00A673F8">
        <w:rPr>
          <w:rFonts w:hint="eastAsia"/>
        </w:rPr>
        <w:t>s</w:t>
      </w:r>
      <w:r w:rsidR="003278A4" w:rsidRPr="00A673F8">
        <w:t xml:space="preserve"> </w:t>
      </w:r>
      <w:r w:rsidR="00656A67">
        <w:t>10</w:t>
      </w:r>
      <w:r w:rsidR="006357B5" w:rsidRPr="001F2FAF">
        <w:t xml:space="preserve"> </w:t>
      </w:r>
      <w:r w:rsidR="002247D7" w:rsidRPr="001F2FAF">
        <w:t>-</w:t>
      </w:r>
      <w:r w:rsidR="006357B5" w:rsidRPr="001F2FAF">
        <w:t xml:space="preserve"> </w:t>
      </w:r>
      <w:r w:rsidR="002247D7" w:rsidRPr="001F2FAF">
        <w:t>1</w:t>
      </w:r>
      <w:r w:rsidR="00656A67">
        <w:t>2</w:t>
      </w:r>
      <w:r w:rsidR="003064F9" w:rsidRPr="001F2FAF">
        <w:t>,</w:t>
      </w:r>
      <w:r w:rsidR="003064F9" w:rsidRPr="00B63997">
        <w:t xml:space="preserve"> </w:t>
      </w:r>
      <w:r w:rsidR="00DA058E" w:rsidRPr="00B63997">
        <w:t xml:space="preserve">please </w:t>
      </w:r>
      <w:r w:rsidR="00FB3124" w:rsidRPr="00B63997">
        <w:t>fill out the form below</w:t>
      </w:r>
      <w:r w:rsidR="00DA058E" w:rsidRPr="00B63997">
        <w:t xml:space="preserve"> with </w:t>
      </w:r>
      <w:r w:rsidR="003064F9" w:rsidRPr="00B63997">
        <w:t>supervisor</w:t>
      </w:r>
      <w:r w:rsidR="00DA058E" w:rsidRPr="00B63997">
        <w:t>s</w:t>
      </w:r>
      <w:r w:rsidR="00292014">
        <w:t>’</w:t>
      </w:r>
      <w:r w:rsidR="00DA058E" w:rsidRPr="00B63997">
        <w:t xml:space="preserve"> numbers </w:t>
      </w:r>
      <w:r w:rsidR="00292014">
        <w:t>(</w:t>
      </w:r>
      <w:r w:rsidR="003064F9" w:rsidRPr="00B63997">
        <w:t>in order of preference</w:t>
      </w:r>
      <w:r w:rsidR="00292014">
        <w:t>)</w:t>
      </w:r>
      <w:r w:rsidR="003064F9" w:rsidRPr="00B63997">
        <w:t>.</w:t>
      </w:r>
    </w:p>
    <w:p w14:paraId="125F8FDF" w14:textId="77777777" w:rsidR="002856F9" w:rsidRPr="00801F4C" w:rsidRDefault="002856F9" w:rsidP="00765DEC">
      <w:pPr>
        <w:pStyle w:val="af7"/>
        <w:widowControl/>
        <w:ind w:leftChars="0" w:left="420"/>
        <w:jc w:val="left"/>
      </w:pPr>
    </w:p>
    <w:p w14:paraId="771F15D5" w14:textId="01D864B5" w:rsidR="005A43B6" w:rsidRPr="00B63997" w:rsidRDefault="003064F9" w:rsidP="00136EC1">
      <w:pPr>
        <w:pStyle w:val="af7"/>
        <w:widowControl/>
        <w:numPr>
          <w:ilvl w:val="0"/>
          <w:numId w:val="9"/>
        </w:numPr>
        <w:ind w:leftChars="0"/>
        <w:jc w:val="left"/>
      </w:pPr>
      <w:r w:rsidRPr="00B63997">
        <w:t xml:space="preserve">You can </w:t>
      </w:r>
      <w:r w:rsidR="00FC0D40" w:rsidRPr="00B63997">
        <w:t xml:space="preserve">choose up to </w:t>
      </w:r>
      <w:r w:rsidR="00025619" w:rsidRPr="00B63997">
        <w:t>ten</w:t>
      </w:r>
      <w:r w:rsidR="00DA058E" w:rsidRPr="00B63997">
        <w:t xml:space="preserve"> </w:t>
      </w:r>
      <w:r w:rsidR="006E746C" w:rsidRPr="00B63997">
        <w:rPr>
          <w:rFonts w:hint="eastAsia"/>
        </w:rPr>
        <w:t xml:space="preserve">potential </w:t>
      </w:r>
      <w:r w:rsidR="00DA058E" w:rsidRPr="00B63997">
        <w:t>supervisor</w:t>
      </w:r>
      <w:r w:rsidR="00DA058E" w:rsidRPr="00B63997">
        <w:rPr>
          <w:rFonts w:hint="eastAsia"/>
        </w:rPr>
        <w:t xml:space="preserve">s, but </w:t>
      </w:r>
      <w:r w:rsidR="003278A4" w:rsidRPr="00B63997">
        <w:t xml:space="preserve">do not necessarily </w:t>
      </w:r>
      <w:r w:rsidR="002B409F" w:rsidRPr="00B63997">
        <w:t xml:space="preserve">need to </w:t>
      </w:r>
      <w:r w:rsidR="003278A4" w:rsidRPr="00B63997">
        <w:t xml:space="preserve">fill </w:t>
      </w:r>
      <w:r w:rsidR="00C52443">
        <w:t xml:space="preserve">in </w:t>
      </w:r>
      <w:r w:rsidR="003278A4" w:rsidRPr="00B63997">
        <w:t>the form completely</w:t>
      </w:r>
      <w:r w:rsidR="00DA058E" w:rsidRPr="00B63997">
        <w:t>.</w:t>
      </w:r>
      <w:r w:rsidR="00C52443">
        <w:t xml:space="preserve"> If space is left blank, it will be considered an indication that you do not wish to identify preferred supervisors.</w:t>
      </w:r>
      <w:r w:rsidR="00DA058E" w:rsidRPr="00B63997">
        <w:t xml:space="preserve"> </w:t>
      </w:r>
    </w:p>
    <w:p w14:paraId="7E957294" w14:textId="77777777" w:rsidR="002856F9" w:rsidRPr="00B63997" w:rsidRDefault="002856F9">
      <w:pPr>
        <w:widowControl/>
        <w:jc w:val="left"/>
      </w:pPr>
    </w:p>
    <w:p w14:paraId="46598EAD" w14:textId="527FC264" w:rsidR="005A43B6" w:rsidRPr="00B63997" w:rsidRDefault="00FB3124" w:rsidP="00136EC1">
      <w:pPr>
        <w:pStyle w:val="af7"/>
        <w:widowControl/>
        <w:numPr>
          <w:ilvl w:val="0"/>
          <w:numId w:val="9"/>
        </w:numPr>
        <w:ind w:leftChars="0"/>
        <w:jc w:val="left"/>
      </w:pPr>
      <w:r w:rsidRPr="00B63997">
        <w:t>T</w:t>
      </w:r>
      <w:r w:rsidR="00C52443">
        <w:t>his process aims to match students</w:t>
      </w:r>
      <w:r w:rsidRPr="00B63997">
        <w:t xml:space="preserve"> with their first choice supervisor</w:t>
      </w:r>
      <w:r w:rsidR="00C52443">
        <w:t>.</w:t>
      </w:r>
      <w:r w:rsidRPr="00B63997">
        <w:t xml:space="preserve"> </w:t>
      </w:r>
      <w:r w:rsidR="00C52443">
        <w:t>H</w:t>
      </w:r>
      <w:r w:rsidRPr="00B63997">
        <w:t>owever, b</w:t>
      </w:r>
      <w:r w:rsidR="00B32BA1" w:rsidRPr="00B63997">
        <w:t>ecause</w:t>
      </w:r>
      <w:r w:rsidR="00C52443">
        <w:t xml:space="preserve"> each supervisor can accept a limited number of students, it is possible you will not be assigned to your first choice.</w:t>
      </w:r>
      <w:r w:rsidR="00B32BA1" w:rsidRPr="00B63997">
        <w:t xml:space="preserve"> </w:t>
      </w:r>
    </w:p>
    <w:p w14:paraId="74C366E0" w14:textId="77777777" w:rsidR="002856F9" w:rsidRPr="00B63997" w:rsidRDefault="002856F9" w:rsidP="00765DEC">
      <w:pPr>
        <w:pStyle w:val="af7"/>
        <w:widowControl/>
        <w:ind w:leftChars="0" w:left="420"/>
        <w:jc w:val="left"/>
      </w:pPr>
    </w:p>
    <w:p w14:paraId="6B5E8457" w14:textId="402F3672" w:rsidR="002856F9" w:rsidRPr="00B63997" w:rsidRDefault="004B68C3" w:rsidP="00136EC1">
      <w:pPr>
        <w:pStyle w:val="af7"/>
        <w:widowControl/>
        <w:numPr>
          <w:ilvl w:val="0"/>
          <w:numId w:val="9"/>
        </w:numPr>
        <w:ind w:leftChars="0"/>
        <w:jc w:val="left"/>
      </w:pPr>
      <w:r w:rsidRPr="00B63997">
        <w:t>I</w:t>
      </w:r>
      <w:r w:rsidR="00C52443">
        <w:t xml:space="preserve">f you are assigned to a supervisor not included on your preferred supervisor list, will you accept the placement? </w:t>
      </w:r>
      <w:r w:rsidR="002F734F" w:rsidRPr="00B63997">
        <w:rPr>
          <w:rFonts w:hint="eastAsia"/>
        </w:rPr>
        <w:t xml:space="preserve">Please </w:t>
      </w:r>
      <w:r w:rsidR="00C52443">
        <w:t>check one of the boxes below.</w:t>
      </w:r>
    </w:p>
    <w:p w14:paraId="2407E65B" w14:textId="77777777" w:rsidR="002F734F" w:rsidRPr="001E617F" w:rsidRDefault="002F734F" w:rsidP="00765DEC">
      <w:pPr>
        <w:widowControl/>
        <w:ind w:left="420"/>
        <w:jc w:val="left"/>
      </w:pPr>
    </w:p>
    <w:p w14:paraId="5E1D0880" w14:textId="04066463" w:rsidR="00FC0D40" w:rsidRPr="00B63997" w:rsidRDefault="002856F9">
      <w:pPr>
        <w:widowControl/>
        <w:jc w:val="left"/>
      </w:pPr>
      <w:r w:rsidRPr="00B63997">
        <w:rPr>
          <w:rFonts w:hint="eastAsia"/>
        </w:rPr>
        <w:t xml:space="preserve">         </w:t>
      </w:r>
      <w:r w:rsidR="002F734F" w:rsidRPr="00B63997">
        <w:rPr>
          <w:rFonts w:hint="eastAsia"/>
        </w:rPr>
        <w:sym w:font="Wingdings" w:char="F06F"/>
      </w:r>
      <w:r w:rsidR="0063629A" w:rsidRPr="00B63997">
        <w:rPr>
          <w:rFonts w:hint="eastAsia"/>
        </w:rPr>
        <w:t xml:space="preserve"> </w:t>
      </w:r>
      <w:r w:rsidR="002F734F" w:rsidRPr="00B63997">
        <w:t xml:space="preserve">Yes, </w:t>
      </w:r>
      <w:r w:rsidRPr="00B63997">
        <w:rPr>
          <w:rFonts w:hint="eastAsia"/>
        </w:rPr>
        <w:t xml:space="preserve">I </w:t>
      </w:r>
      <w:r w:rsidR="00C52443">
        <w:t xml:space="preserve">will </w:t>
      </w:r>
      <w:r w:rsidRPr="00B63997">
        <w:rPr>
          <w:rFonts w:hint="eastAsia"/>
        </w:rPr>
        <w:t>accept</w:t>
      </w:r>
      <w:r w:rsidR="00C52443">
        <w:t xml:space="preserve"> the placement</w:t>
      </w:r>
      <w:r w:rsidRPr="00B63997">
        <w:t>.</w:t>
      </w:r>
    </w:p>
    <w:p w14:paraId="1ADBEF5E" w14:textId="65807366" w:rsidR="002856F9" w:rsidRDefault="002856F9">
      <w:pPr>
        <w:widowControl/>
        <w:jc w:val="left"/>
      </w:pPr>
      <w:r w:rsidRPr="00B63997">
        <w:t xml:space="preserve">         </w:t>
      </w:r>
      <w:r w:rsidR="002F734F" w:rsidRPr="00B63997">
        <w:sym w:font="Wingdings" w:char="F06F"/>
      </w:r>
      <w:r w:rsidR="0063629A" w:rsidRPr="00B63997">
        <w:rPr>
          <w:rFonts w:hint="eastAsia"/>
        </w:rPr>
        <w:t xml:space="preserve"> </w:t>
      </w:r>
      <w:r w:rsidR="002F734F" w:rsidRPr="00B63997">
        <w:t>No</w:t>
      </w:r>
      <w:r w:rsidR="00A4616F" w:rsidRPr="00B63997">
        <w:rPr>
          <w:rFonts w:hint="eastAsia"/>
        </w:rPr>
        <w:t>.</w:t>
      </w:r>
      <w:r w:rsidR="00A4616F" w:rsidRPr="00B63997">
        <w:t xml:space="preserve"> I</w:t>
      </w:r>
      <w:r w:rsidRPr="00B63997">
        <w:t xml:space="preserve"> </w:t>
      </w:r>
      <w:r w:rsidR="00C52443">
        <w:t xml:space="preserve">will not </w:t>
      </w:r>
      <w:r w:rsidRPr="00864D65">
        <w:t>accept</w:t>
      </w:r>
      <w:r w:rsidR="00C52443">
        <w:t xml:space="preserve"> the placement</w:t>
      </w:r>
      <w:r w:rsidRPr="00864D65">
        <w:t xml:space="preserve"> and </w:t>
      </w:r>
      <w:r w:rsidR="00C52443">
        <w:t xml:space="preserve">will </w:t>
      </w:r>
      <w:r w:rsidRPr="00864D65">
        <w:t xml:space="preserve">decline </w:t>
      </w:r>
      <w:r w:rsidR="00D81123" w:rsidRPr="00864D65">
        <w:t>admission.</w:t>
      </w:r>
    </w:p>
    <w:p w14:paraId="0BD7F549" w14:textId="77777777" w:rsidR="00E76506" w:rsidRDefault="00E76506">
      <w:pPr>
        <w:widowControl/>
        <w:jc w:val="left"/>
      </w:pPr>
    </w:p>
    <w:p w14:paraId="76E9B434" w14:textId="05BFB5FE" w:rsidR="00E76506" w:rsidRPr="00B63997" w:rsidRDefault="00E76506" w:rsidP="005F5F50">
      <w:pPr>
        <w:pStyle w:val="af7"/>
        <w:widowControl/>
        <w:numPr>
          <w:ilvl w:val="0"/>
          <w:numId w:val="9"/>
        </w:numPr>
        <w:ind w:leftChars="0"/>
      </w:pPr>
      <w:r w:rsidRPr="00CA57B0">
        <w:t xml:space="preserve">Upon comprehensive consideration of the results of the document screening and the English examination, exceptional applicants with </w:t>
      </w:r>
      <w:r>
        <w:t>high</w:t>
      </w:r>
      <w:r w:rsidRPr="00CA57B0">
        <w:rPr>
          <w:rFonts w:hint="eastAsia"/>
        </w:rPr>
        <w:t xml:space="preserve"> </w:t>
      </w:r>
      <w:r w:rsidRPr="00CA57B0">
        <w:t>marks may be exempt from taking the online written exam.</w:t>
      </w:r>
      <w:r>
        <w:t xml:space="preserve"> If you </w:t>
      </w:r>
      <w:r w:rsidR="009A4CEB">
        <w:t>are considered to be eligible,</w:t>
      </w:r>
      <w:r>
        <w:t xml:space="preserve"> </w:t>
      </w:r>
      <w:r w:rsidR="009131FB">
        <w:t>will</w:t>
      </w:r>
      <w:r w:rsidR="009A4CEB">
        <w:t xml:space="preserve"> you want to be</w:t>
      </w:r>
      <w:r w:rsidR="009A4CEB" w:rsidRPr="009A4CEB">
        <w:t xml:space="preserve"> </w:t>
      </w:r>
      <w:r w:rsidR="009A4CEB" w:rsidRPr="00CA57B0">
        <w:t>exempt from the written exam</w:t>
      </w:r>
      <w:r w:rsidR="009A4CEB">
        <w:t xml:space="preserve">? </w:t>
      </w:r>
      <w:r w:rsidR="00C821AB" w:rsidRPr="00B63997">
        <w:rPr>
          <w:rFonts w:hint="eastAsia"/>
        </w:rPr>
        <w:t xml:space="preserve">Please </w:t>
      </w:r>
      <w:r w:rsidR="00C821AB">
        <w:t>check one of the boxes below.</w:t>
      </w:r>
    </w:p>
    <w:p w14:paraId="7EB3220D" w14:textId="77777777" w:rsidR="00E76506" w:rsidRPr="001E617F" w:rsidRDefault="00E76506" w:rsidP="00E76506">
      <w:pPr>
        <w:widowControl/>
        <w:ind w:left="420"/>
        <w:jc w:val="left"/>
      </w:pPr>
    </w:p>
    <w:p w14:paraId="392E53F8" w14:textId="602BE1B2" w:rsidR="00E76506" w:rsidRPr="00B63997" w:rsidRDefault="00E76506" w:rsidP="00E76506">
      <w:pPr>
        <w:widowControl/>
        <w:jc w:val="left"/>
      </w:pPr>
      <w:r w:rsidRPr="00B63997">
        <w:rPr>
          <w:rFonts w:hint="eastAsia"/>
        </w:rPr>
        <w:t xml:space="preserve">         </w:t>
      </w:r>
      <w:r w:rsidRPr="00B63997">
        <w:rPr>
          <w:rFonts w:hint="eastAsia"/>
        </w:rPr>
        <w:sym w:font="Wingdings" w:char="F06F"/>
      </w:r>
      <w:r w:rsidRPr="00B63997">
        <w:rPr>
          <w:rFonts w:hint="eastAsia"/>
        </w:rPr>
        <w:t xml:space="preserve"> </w:t>
      </w:r>
      <w:r w:rsidRPr="00B63997">
        <w:t xml:space="preserve">Yes, </w:t>
      </w:r>
      <w:r w:rsidRPr="00B63997">
        <w:rPr>
          <w:rFonts w:hint="eastAsia"/>
        </w:rPr>
        <w:t xml:space="preserve">I </w:t>
      </w:r>
      <w:r>
        <w:t xml:space="preserve">want to </w:t>
      </w:r>
      <w:r w:rsidR="009A4CEB">
        <w:t>be</w:t>
      </w:r>
      <w:r w:rsidR="009A4CEB" w:rsidRPr="009A4CEB">
        <w:t xml:space="preserve"> </w:t>
      </w:r>
      <w:r w:rsidR="009A4CEB" w:rsidRPr="00CA57B0">
        <w:t>exempt from taking the online written exam</w:t>
      </w:r>
      <w:r w:rsidRPr="00B63997">
        <w:t>.</w:t>
      </w:r>
    </w:p>
    <w:p w14:paraId="4CBBCE1A" w14:textId="2D15D9E5" w:rsidR="00E76506" w:rsidRDefault="00E76506" w:rsidP="00E76506">
      <w:pPr>
        <w:widowControl/>
        <w:jc w:val="left"/>
      </w:pPr>
      <w:r w:rsidRPr="00B63997">
        <w:t xml:space="preserve">         </w:t>
      </w:r>
      <w:r w:rsidRPr="00B63997">
        <w:sym w:font="Wingdings" w:char="F06F"/>
      </w:r>
      <w:r w:rsidRPr="00B63997">
        <w:rPr>
          <w:rFonts w:hint="eastAsia"/>
        </w:rPr>
        <w:t xml:space="preserve"> </w:t>
      </w:r>
      <w:r w:rsidRPr="00B63997">
        <w:t>No</w:t>
      </w:r>
      <w:r w:rsidRPr="00B63997">
        <w:rPr>
          <w:rFonts w:hint="eastAsia"/>
        </w:rPr>
        <w:t>.</w:t>
      </w:r>
      <w:r w:rsidRPr="00B63997">
        <w:t xml:space="preserve"> I </w:t>
      </w:r>
      <w:r>
        <w:t xml:space="preserve">do not want to be </w:t>
      </w:r>
      <w:r w:rsidR="009A4CEB">
        <w:t xml:space="preserve">the exempt and will take </w:t>
      </w:r>
      <w:r w:rsidR="009A4CEB" w:rsidRPr="00CA57B0">
        <w:t>the online written exam</w:t>
      </w:r>
      <w:r w:rsidRPr="00864D65">
        <w:t>.</w:t>
      </w:r>
    </w:p>
    <w:p w14:paraId="027AACF6" w14:textId="77777777" w:rsidR="00322EC1" w:rsidRPr="00B63997" w:rsidRDefault="00322EC1">
      <w:pPr>
        <w:widowControl/>
        <w:jc w:val="left"/>
      </w:pPr>
    </w:p>
    <w:tbl>
      <w:tblPr>
        <w:tblStyle w:val="af6"/>
        <w:tblW w:w="9495" w:type="dxa"/>
        <w:jc w:val="center"/>
        <w:tblLayout w:type="fixed"/>
        <w:tblLook w:val="04A0" w:firstRow="1" w:lastRow="0" w:firstColumn="1" w:lastColumn="0" w:noHBand="0" w:noVBand="1"/>
      </w:tblPr>
      <w:tblGrid>
        <w:gridCol w:w="2012"/>
        <w:gridCol w:w="749"/>
        <w:gridCol w:w="749"/>
        <w:gridCol w:w="749"/>
        <w:gridCol w:w="748"/>
        <w:gridCol w:w="748"/>
        <w:gridCol w:w="748"/>
        <w:gridCol w:w="748"/>
        <w:gridCol w:w="748"/>
        <w:gridCol w:w="748"/>
        <w:gridCol w:w="748"/>
      </w:tblGrid>
      <w:tr w:rsidR="00205BB1" w:rsidRPr="00B63997" w14:paraId="509C4006" w14:textId="77777777" w:rsidTr="00EE33EF">
        <w:trPr>
          <w:jc w:val="center"/>
        </w:trPr>
        <w:tc>
          <w:tcPr>
            <w:tcW w:w="1980" w:type="dxa"/>
          </w:tcPr>
          <w:p w14:paraId="374A1B9B" w14:textId="77777777" w:rsidR="00205BB1" w:rsidRPr="00B63997" w:rsidRDefault="00577F6C">
            <w:pPr>
              <w:widowControl/>
              <w:jc w:val="left"/>
            </w:pPr>
            <w:r w:rsidRPr="00B63997">
              <w:rPr>
                <w:rFonts w:hint="eastAsia"/>
              </w:rPr>
              <w:t>Order</w:t>
            </w:r>
            <w:r w:rsidRPr="00B63997">
              <w:t xml:space="preserve"> of Preference</w:t>
            </w:r>
          </w:p>
        </w:tc>
        <w:tc>
          <w:tcPr>
            <w:tcW w:w="737" w:type="dxa"/>
          </w:tcPr>
          <w:p w14:paraId="3111D2AB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1</w:t>
            </w:r>
          </w:p>
        </w:tc>
        <w:tc>
          <w:tcPr>
            <w:tcW w:w="737" w:type="dxa"/>
          </w:tcPr>
          <w:p w14:paraId="13CBADEF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2</w:t>
            </w:r>
          </w:p>
        </w:tc>
        <w:tc>
          <w:tcPr>
            <w:tcW w:w="737" w:type="dxa"/>
          </w:tcPr>
          <w:p w14:paraId="07DC6C11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3</w:t>
            </w:r>
          </w:p>
        </w:tc>
        <w:tc>
          <w:tcPr>
            <w:tcW w:w="737" w:type="dxa"/>
          </w:tcPr>
          <w:p w14:paraId="2E2A6B2B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4</w:t>
            </w:r>
          </w:p>
        </w:tc>
        <w:tc>
          <w:tcPr>
            <w:tcW w:w="737" w:type="dxa"/>
          </w:tcPr>
          <w:p w14:paraId="2C5E23CB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5</w:t>
            </w:r>
          </w:p>
        </w:tc>
        <w:tc>
          <w:tcPr>
            <w:tcW w:w="737" w:type="dxa"/>
          </w:tcPr>
          <w:p w14:paraId="328FEE0D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6</w:t>
            </w:r>
          </w:p>
        </w:tc>
        <w:tc>
          <w:tcPr>
            <w:tcW w:w="737" w:type="dxa"/>
          </w:tcPr>
          <w:p w14:paraId="56AC3141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7</w:t>
            </w:r>
          </w:p>
        </w:tc>
        <w:tc>
          <w:tcPr>
            <w:tcW w:w="737" w:type="dxa"/>
          </w:tcPr>
          <w:p w14:paraId="26EA5DDC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8</w:t>
            </w:r>
          </w:p>
        </w:tc>
        <w:tc>
          <w:tcPr>
            <w:tcW w:w="737" w:type="dxa"/>
          </w:tcPr>
          <w:p w14:paraId="081F9332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9</w:t>
            </w:r>
          </w:p>
        </w:tc>
        <w:tc>
          <w:tcPr>
            <w:tcW w:w="737" w:type="dxa"/>
          </w:tcPr>
          <w:p w14:paraId="3E5EA993" w14:textId="77777777" w:rsidR="00205BB1" w:rsidRPr="00B63997" w:rsidRDefault="00205BB1" w:rsidP="00765DEC">
            <w:pPr>
              <w:widowControl/>
              <w:jc w:val="center"/>
            </w:pPr>
            <w:r w:rsidRPr="00B63997">
              <w:rPr>
                <w:rFonts w:hint="eastAsia"/>
              </w:rPr>
              <w:t>10</w:t>
            </w:r>
          </w:p>
        </w:tc>
      </w:tr>
      <w:tr w:rsidR="00205BB1" w:rsidRPr="00B63997" w14:paraId="28365F9E" w14:textId="77777777" w:rsidTr="00EE33EF">
        <w:trPr>
          <w:jc w:val="center"/>
        </w:trPr>
        <w:tc>
          <w:tcPr>
            <w:tcW w:w="1980" w:type="dxa"/>
          </w:tcPr>
          <w:p w14:paraId="1550F4EF" w14:textId="77777777" w:rsidR="00205BB1" w:rsidRPr="00B63997" w:rsidRDefault="00205BB1">
            <w:pPr>
              <w:widowControl/>
              <w:jc w:val="left"/>
            </w:pPr>
          </w:p>
          <w:p w14:paraId="5DD124A1" w14:textId="471FBA10" w:rsidR="00205BB1" w:rsidRPr="00B63997" w:rsidRDefault="00205BB1">
            <w:pPr>
              <w:widowControl/>
              <w:jc w:val="left"/>
            </w:pPr>
            <w:r w:rsidRPr="00B63997">
              <w:t>Supervisor No.</w:t>
            </w:r>
          </w:p>
          <w:p w14:paraId="3B7709FB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60C6C5B0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449AD32B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02A3F77C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675A01DF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0306C034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35083C7F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1805910F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289AAA6B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508886AA" w14:textId="77777777" w:rsidR="00205BB1" w:rsidRPr="00B63997" w:rsidRDefault="00205BB1">
            <w:pPr>
              <w:widowControl/>
              <w:jc w:val="left"/>
            </w:pPr>
          </w:p>
        </w:tc>
        <w:tc>
          <w:tcPr>
            <w:tcW w:w="737" w:type="dxa"/>
          </w:tcPr>
          <w:p w14:paraId="20A2FFA7" w14:textId="77777777" w:rsidR="00205BB1" w:rsidRPr="00B63997" w:rsidRDefault="00205BB1">
            <w:pPr>
              <w:widowControl/>
              <w:jc w:val="left"/>
            </w:pPr>
          </w:p>
        </w:tc>
      </w:tr>
    </w:tbl>
    <w:p w14:paraId="7249ADD4" w14:textId="38D7DD46" w:rsidR="00A5685B" w:rsidRPr="00281796" w:rsidRDefault="00A5685B" w:rsidP="0098359A">
      <w:pPr>
        <w:widowControl/>
        <w:jc w:val="left"/>
        <w:rPr>
          <w:noProof/>
        </w:rPr>
      </w:pPr>
      <w:bookmarkStart w:id="0" w:name="_GoBack"/>
      <w:bookmarkEnd w:id="0"/>
    </w:p>
    <w:sectPr w:rsidR="00A5685B" w:rsidRPr="00281796" w:rsidSect="00770E03">
      <w:footerReference w:type="default" r:id="rId8"/>
      <w:footerReference w:type="first" r:id="rId9"/>
      <w:pgSz w:w="11907" w:h="16839" w:code="9"/>
      <w:pgMar w:top="720" w:right="720" w:bottom="720" w:left="720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E86051" w14:textId="77777777" w:rsidR="00794EBD" w:rsidRDefault="00794EBD" w:rsidP="000D2F9F">
      <w:r>
        <w:separator/>
      </w:r>
    </w:p>
    <w:p w14:paraId="15C3CF55" w14:textId="77777777" w:rsidR="00794EBD" w:rsidRDefault="00794EBD" w:rsidP="000D2F9F"/>
  </w:endnote>
  <w:endnote w:type="continuationSeparator" w:id="0">
    <w:p w14:paraId="518B8B9A" w14:textId="77777777" w:rsidR="00794EBD" w:rsidRDefault="00794EBD" w:rsidP="000D2F9F">
      <w:r>
        <w:continuationSeparator/>
      </w:r>
    </w:p>
    <w:p w14:paraId="71776836" w14:textId="77777777" w:rsidR="00794EBD" w:rsidRDefault="00794EBD" w:rsidP="000D2F9F"/>
  </w:endnote>
  <w:endnote w:type="continuationNotice" w:id="1">
    <w:p w14:paraId="6819206F" w14:textId="77777777" w:rsidR="00794EBD" w:rsidRDefault="00794E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5068529"/>
      <w:docPartObj>
        <w:docPartGallery w:val="Page Numbers (Bottom of Page)"/>
        <w:docPartUnique/>
      </w:docPartObj>
    </w:sdtPr>
    <w:sdtEndPr/>
    <w:sdtContent>
      <w:p w14:paraId="129D524A" w14:textId="77777777" w:rsidR="00050A43" w:rsidRDefault="00050A43">
        <w:pPr>
          <w:pStyle w:val="a5"/>
        </w:pPr>
      </w:p>
      <w:p w14:paraId="0F411C47" w14:textId="6E839E55" w:rsidR="00050A43" w:rsidRDefault="00050A43" w:rsidP="000D2F9F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927BD">
          <w:rPr>
            <w:noProof/>
            <w:lang w:val="ja-JP"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DF0B1" w14:textId="77777777" w:rsidR="00050A43" w:rsidRDefault="00050A43">
    <w:pPr>
      <w:pStyle w:val="a5"/>
    </w:pPr>
  </w:p>
  <w:p w14:paraId="3A5D83F8" w14:textId="7A87795C" w:rsidR="00050A43" w:rsidRDefault="00050A43">
    <w:pPr>
      <w:pStyle w:val="a5"/>
    </w:pPr>
    <w:r>
      <w:fldChar w:fldCharType="begin"/>
    </w:r>
    <w:r>
      <w:instrText>PAGE   \* MERGEFORMAT</w:instrText>
    </w:r>
    <w:r>
      <w:fldChar w:fldCharType="separate"/>
    </w:r>
    <w:r w:rsidRPr="00770E03">
      <w:rPr>
        <w:noProof/>
        <w:lang w:val="ja-JP"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2CEA2" w14:textId="77777777" w:rsidR="00794EBD" w:rsidRDefault="00794EBD" w:rsidP="000D2F9F">
      <w:r>
        <w:separator/>
      </w:r>
    </w:p>
    <w:p w14:paraId="3D5E04ED" w14:textId="77777777" w:rsidR="00794EBD" w:rsidRDefault="00794EBD" w:rsidP="000D2F9F"/>
  </w:footnote>
  <w:footnote w:type="continuationSeparator" w:id="0">
    <w:p w14:paraId="3F0D8213" w14:textId="77777777" w:rsidR="00794EBD" w:rsidRDefault="00794EBD" w:rsidP="000D2F9F">
      <w:r>
        <w:continuationSeparator/>
      </w:r>
    </w:p>
    <w:p w14:paraId="0443DB96" w14:textId="77777777" w:rsidR="00794EBD" w:rsidRDefault="00794EBD" w:rsidP="000D2F9F"/>
  </w:footnote>
  <w:footnote w:type="continuationNotice" w:id="1">
    <w:p w14:paraId="07B6FB18" w14:textId="77777777" w:rsidR="00794EBD" w:rsidRDefault="00794E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C80BE6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0ADAC418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D7A41D2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F2A8DB4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CBA44EC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0A6476E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9D21CB2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C6668D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2C4CA9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480129A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6F67EF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AB165E6"/>
    <w:multiLevelType w:val="hybridMultilevel"/>
    <w:tmpl w:val="F064E27A"/>
    <w:lvl w:ilvl="0" w:tplc="F516F4F4">
      <w:start w:val="1"/>
      <w:numFmt w:val="bullet"/>
      <w:lvlText w:val="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2" w15:restartNumberingAfterBreak="0">
    <w:nsid w:val="1C5F2966"/>
    <w:multiLevelType w:val="hybridMultilevel"/>
    <w:tmpl w:val="47A057D4"/>
    <w:lvl w:ilvl="0" w:tplc="1C94A8A0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3" w15:restartNumberingAfterBreak="0">
    <w:nsid w:val="2F5A4ECF"/>
    <w:multiLevelType w:val="hybridMultilevel"/>
    <w:tmpl w:val="97589AE4"/>
    <w:lvl w:ilvl="0" w:tplc="AD422F10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0F3231E"/>
    <w:multiLevelType w:val="hybridMultilevel"/>
    <w:tmpl w:val="BF48DD56"/>
    <w:lvl w:ilvl="0" w:tplc="1C94A8A0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6862D09"/>
    <w:multiLevelType w:val="multilevel"/>
    <w:tmpl w:val="6E82DC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6E9D5BDD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6BC67C1"/>
    <w:multiLevelType w:val="multilevel"/>
    <w:tmpl w:val="3BB62D96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lvlText w:val="(%2)"/>
      <w:lvlJc w:val="left"/>
      <w:pPr>
        <w:ind w:left="992" w:hanging="567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pStyle w:val="31"/>
      <w:lvlText w:val="%3)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1"/>
  </w:num>
  <w:num w:numId="3">
    <w:abstractNumId w:val="17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10"/>
  </w:num>
  <w:num w:numId="7">
    <w:abstractNumId w:val="16"/>
  </w:num>
  <w:num w:numId="8">
    <w:abstractNumId w:val="14"/>
  </w:num>
  <w:num w:numId="9">
    <w:abstractNumId w:val="1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5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O2sLQ0NLSwMDBX0lEKTi0uzszPAykwqwUA2RMe0CwAAAA="/>
  </w:docVars>
  <w:rsids>
    <w:rsidRoot w:val="0018479E"/>
    <w:rsid w:val="00001850"/>
    <w:rsid w:val="0000196A"/>
    <w:rsid w:val="00002374"/>
    <w:rsid w:val="0000257F"/>
    <w:rsid w:val="00004FFF"/>
    <w:rsid w:val="00005D6E"/>
    <w:rsid w:val="00012115"/>
    <w:rsid w:val="0001361B"/>
    <w:rsid w:val="00017A7E"/>
    <w:rsid w:val="00017B1B"/>
    <w:rsid w:val="00020EBA"/>
    <w:rsid w:val="00021FA2"/>
    <w:rsid w:val="00025078"/>
    <w:rsid w:val="00025619"/>
    <w:rsid w:val="000265E7"/>
    <w:rsid w:val="000267F9"/>
    <w:rsid w:val="00032ACA"/>
    <w:rsid w:val="00032D9A"/>
    <w:rsid w:val="000367B1"/>
    <w:rsid w:val="00037642"/>
    <w:rsid w:val="000376B2"/>
    <w:rsid w:val="00044B08"/>
    <w:rsid w:val="00046BD8"/>
    <w:rsid w:val="00047C0A"/>
    <w:rsid w:val="00050A43"/>
    <w:rsid w:val="00050BFE"/>
    <w:rsid w:val="000517B9"/>
    <w:rsid w:val="00057504"/>
    <w:rsid w:val="00057B41"/>
    <w:rsid w:val="000644E8"/>
    <w:rsid w:val="00072087"/>
    <w:rsid w:val="00073015"/>
    <w:rsid w:val="000758C7"/>
    <w:rsid w:val="00086363"/>
    <w:rsid w:val="0008695D"/>
    <w:rsid w:val="00090FD0"/>
    <w:rsid w:val="00091556"/>
    <w:rsid w:val="00092176"/>
    <w:rsid w:val="00096769"/>
    <w:rsid w:val="000A1C88"/>
    <w:rsid w:val="000A2D36"/>
    <w:rsid w:val="000A458B"/>
    <w:rsid w:val="000A62CB"/>
    <w:rsid w:val="000B30CB"/>
    <w:rsid w:val="000B4428"/>
    <w:rsid w:val="000B5EBA"/>
    <w:rsid w:val="000C209B"/>
    <w:rsid w:val="000C3342"/>
    <w:rsid w:val="000C3B8E"/>
    <w:rsid w:val="000C6369"/>
    <w:rsid w:val="000D0DA4"/>
    <w:rsid w:val="000D2F9F"/>
    <w:rsid w:val="000D7E5D"/>
    <w:rsid w:val="000E0D02"/>
    <w:rsid w:val="000E3F67"/>
    <w:rsid w:val="000E4C2E"/>
    <w:rsid w:val="000E4D50"/>
    <w:rsid w:val="000E5CB3"/>
    <w:rsid w:val="000E7482"/>
    <w:rsid w:val="000F13E3"/>
    <w:rsid w:val="000F5218"/>
    <w:rsid w:val="000F6850"/>
    <w:rsid w:val="000F6B66"/>
    <w:rsid w:val="000F6DC8"/>
    <w:rsid w:val="00101AFA"/>
    <w:rsid w:val="00101DD0"/>
    <w:rsid w:val="00102077"/>
    <w:rsid w:val="0011529C"/>
    <w:rsid w:val="0012005D"/>
    <w:rsid w:val="00122D67"/>
    <w:rsid w:val="00123CFD"/>
    <w:rsid w:val="00127FD9"/>
    <w:rsid w:val="00130E21"/>
    <w:rsid w:val="001335CF"/>
    <w:rsid w:val="00133724"/>
    <w:rsid w:val="00136EC1"/>
    <w:rsid w:val="00141C39"/>
    <w:rsid w:val="0014274B"/>
    <w:rsid w:val="00146E48"/>
    <w:rsid w:val="00147924"/>
    <w:rsid w:val="001571C2"/>
    <w:rsid w:val="00160350"/>
    <w:rsid w:val="0016057B"/>
    <w:rsid w:val="001606DF"/>
    <w:rsid w:val="001619BD"/>
    <w:rsid w:val="00167D32"/>
    <w:rsid w:val="00171251"/>
    <w:rsid w:val="001724B6"/>
    <w:rsid w:val="00174D0E"/>
    <w:rsid w:val="00180F5F"/>
    <w:rsid w:val="00181558"/>
    <w:rsid w:val="00183A99"/>
    <w:rsid w:val="0018479E"/>
    <w:rsid w:val="00186F41"/>
    <w:rsid w:val="001913CD"/>
    <w:rsid w:val="00193415"/>
    <w:rsid w:val="00193445"/>
    <w:rsid w:val="001948F4"/>
    <w:rsid w:val="001B0216"/>
    <w:rsid w:val="001B20D7"/>
    <w:rsid w:val="001B4797"/>
    <w:rsid w:val="001C52BA"/>
    <w:rsid w:val="001C79BB"/>
    <w:rsid w:val="001D150A"/>
    <w:rsid w:val="001D36AB"/>
    <w:rsid w:val="001E25BC"/>
    <w:rsid w:val="001E2E98"/>
    <w:rsid w:val="001E401E"/>
    <w:rsid w:val="001E617F"/>
    <w:rsid w:val="001F2FAF"/>
    <w:rsid w:val="002001CB"/>
    <w:rsid w:val="00201565"/>
    <w:rsid w:val="0020186D"/>
    <w:rsid w:val="002037D9"/>
    <w:rsid w:val="002059AA"/>
    <w:rsid w:val="00205BB1"/>
    <w:rsid w:val="002101C3"/>
    <w:rsid w:val="00211062"/>
    <w:rsid w:val="0021227A"/>
    <w:rsid w:val="00223460"/>
    <w:rsid w:val="002247D7"/>
    <w:rsid w:val="00225CE2"/>
    <w:rsid w:val="00231EA0"/>
    <w:rsid w:val="002333A3"/>
    <w:rsid w:val="002345A1"/>
    <w:rsid w:val="00236E04"/>
    <w:rsid w:val="00237872"/>
    <w:rsid w:val="0024130B"/>
    <w:rsid w:val="002501F6"/>
    <w:rsid w:val="0025541B"/>
    <w:rsid w:val="00257C9F"/>
    <w:rsid w:val="00257CA8"/>
    <w:rsid w:val="002617F4"/>
    <w:rsid w:val="002656CD"/>
    <w:rsid w:val="0027399B"/>
    <w:rsid w:val="00276B41"/>
    <w:rsid w:val="002776AB"/>
    <w:rsid w:val="00277B8F"/>
    <w:rsid w:val="0028009A"/>
    <w:rsid w:val="00281190"/>
    <w:rsid w:val="00281796"/>
    <w:rsid w:val="002856F9"/>
    <w:rsid w:val="00286E3A"/>
    <w:rsid w:val="00292014"/>
    <w:rsid w:val="00293C50"/>
    <w:rsid w:val="00295BF9"/>
    <w:rsid w:val="002A2D5B"/>
    <w:rsid w:val="002B1E16"/>
    <w:rsid w:val="002B1E85"/>
    <w:rsid w:val="002B3F6D"/>
    <w:rsid w:val="002B409F"/>
    <w:rsid w:val="002C5592"/>
    <w:rsid w:val="002C5954"/>
    <w:rsid w:val="002D1A18"/>
    <w:rsid w:val="002D26E6"/>
    <w:rsid w:val="002D2D8C"/>
    <w:rsid w:val="002F440F"/>
    <w:rsid w:val="002F511E"/>
    <w:rsid w:val="002F734F"/>
    <w:rsid w:val="00304943"/>
    <w:rsid w:val="00304F2E"/>
    <w:rsid w:val="00305E16"/>
    <w:rsid w:val="003064F9"/>
    <w:rsid w:val="003078F2"/>
    <w:rsid w:val="00315EB0"/>
    <w:rsid w:val="00320D22"/>
    <w:rsid w:val="00321BB7"/>
    <w:rsid w:val="00322BDE"/>
    <w:rsid w:val="00322EC1"/>
    <w:rsid w:val="00326455"/>
    <w:rsid w:val="00326F5E"/>
    <w:rsid w:val="003278A4"/>
    <w:rsid w:val="00330DAC"/>
    <w:rsid w:val="00331F90"/>
    <w:rsid w:val="00336415"/>
    <w:rsid w:val="003468A4"/>
    <w:rsid w:val="00347AEA"/>
    <w:rsid w:val="003502F6"/>
    <w:rsid w:val="0035084A"/>
    <w:rsid w:val="003522F4"/>
    <w:rsid w:val="00353C2C"/>
    <w:rsid w:val="0035473F"/>
    <w:rsid w:val="00355F9C"/>
    <w:rsid w:val="003743B7"/>
    <w:rsid w:val="00375076"/>
    <w:rsid w:val="00375D46"/>
    <w:rsid w:val="003768B2"/>
    <w:rsid w:val="003807EC"/>
    <w:rsid w:val="00381503"/>
    <w:rsid w:val="00391654"/>
    <w:rsid w:val="00392556"/>
    <w:rsid w:val="00394813"/>
    <w:rsid w:val="003A1E79"/>
    <w:rsid w:val="003A52AC"/>
    <w:rsid w:val="003B2527"/>
    <w:rsid w:val="003B34AA"/>
    <w:rsid w:val="003B57E6"/>
    <w:rsid w:val="003B76BF"/>
    <w:rsid w:val="003C0F56"/>
    <w:rsid w:val="003C13F3"/>
    <w:rsid w:val="003C2FD7"/>
    <w:rsid w:val="003D3D2D"/>
    <w:rsid w:val="003E17CB"/>
    <w:rsid w:val="003E3526"/>
    <w:rsid w:val="003E4552"/>
    <w:rsid w:val="003F653D"/>
    <w:rsid w:val="00406057"/>
    <w:rsid w:val="00414B0C"/>
    <w:rsid w:val="00414C9D"/>
    <w:rsid w:val="0041791A"/>
    <w:rsid w:val="00417BFD"/>
    <w:rsid w:val="0042110B"/>
    <w:rsid w:val="00421138"/>
    <w:rsid w:val="0042158F"/>
    <w:rsid w:val="00424A46"/>
    <w:rsid w:val="004263E9"/>
    <w:rsid w:val="00431A56"/>
    <w:rsid w:val="004360C2"/>
    <w:rsid w:val="00440641"/>
    <w:rsid w:val="00442D1F"/>
    <w:rsid w:val="0044385B"/>
    <w:rsid w:val="00445A55"/>
    <w:rsid w:val="00446357"/>
    <w:rsid w:val="004527C5"/>
    <w:rsid w:val="004528BB"/>
    <w:rsid w:val="004544D2"/>
    <w:rsid w:val="00456C7F"/>
    <w:rsid w:val="00456CFB"/>
    <w:rsid w:val="00456DE4"/>
    <w:rsid w:val="00460E9C"/>
    <w:rsid w:val="0046178D"/>
    <w:rsid w:val="00461D9F"/>
    <w:rsid w:val="00462201"/>
    <w:rsid w:val="00463B31"/>
    <w:rsid w:val="0046494F"/>
    <w:rsid w:val="00465145"/>
    <w:rsid w:val="004677C3"/>
    <w:rsid w:val="00470011"/>
    <w:rsid w:val="00475097"/>
    <w:rsid w:val="00475B99"/>
    <w:rsid w:val="00476072"/>
    <w:rsid w:val="00477332"/>
    <w:rsid w:val="00480021"/>
    <w:rsid w:val="00480341"/>
    <w:rsid w:val="00482FBF"/>
    <w:rsid w:val="00483292"/>
    <w:rsid w:val="00483F7D"/>
    <w:rsid w:val="0049054B"/>
    <w:rsid w:val="00491100"/>
    <w:rsid w:val="0049411A"/>
    <w:rsid w:val="00495869"/>
    <w:rsid w:val="004A00F4"/>
    <w:rsid w:val="004A5F67"/>
    <w:rsid w:val="004B496C"/>
    <w:rsid w:val="004B67F8"/>
    <w:rsid w:val="004B68C3"/>
    <w:rsid w:val="004B7229"/>
    <w:rsid w:val="004B76C9"/>
    <w:rsid w:val="004C5F0E"/>
    <w:rsid w:val="004D1032"/>
    <w:rsid w:val="004D3F1C"/>
    <w:rsid w:val="004D79D7"/>
    <w:rsid w:val="004E6C7F"/>
    <w:rsid w:val="004F14E4"/>
    <w:rsid w:val="004F21AF"/>
    <w:rsid w:val="004F26D4"/>
    <w:rsid w:val="004F33E5"/>
    <w:rsid w:val="004F44E5"/>
    <w:rsid w:val="004F5C4C"/>
    <w:rsid w:val="004F7A2B"/>
    <w:rsid w:val="00503B19"/>
    <w:rsid w:val="00504609"/>
    <w:rsid w:val="00506061"/>
    <w:rsid w:val="00506CBB"/>
    <w:rsid w:val="00507B94"/>
    <w:rsid w:val="00510185"/>
    <w:rsid w:val="005124B1"/>
    <w:rsid w:val="005150E2"/>
    <w:rsid w:val="0051681B"/>
    <w:rsid w:val="0052455E"/>
    <w:rsid w:val="0052695A"/>
    <w:rsid w:val="00526DC5"/>
    <w:rsid w:val="005274D9"/>
    <w:rsid w:val="00530B5F"/>
    <w:rsid w:val="00534186"/>
    <w:rsid w:val="00536479"/>
    <w:rsid w:val="00536EA3"/>
    <w:rsid w:val="0054068A"/>
    <w:rsid w:val="00540DA6"/>
    <w:rsid w:val="00544AB9"/>
    <w:rsid w:val="00544DB3"/>
    <w:rsid w:val="0054726C"/>
    <w:rsid w:val="00551E6D"/>
    <w:rsid w:val="00553AEB"/>
    <w:rsid w:val="005569CB"/>
    <w:rsid w:val="005605EC"/>
    <w:rsid w:val="00561D90"/>
    <w:rsid w:val="0056263A"/>
    <w:rsid w:val="0056402D"/>
    <w:rsid w:val="00564F9B"/>
    <w:rsid w:val="00567A3D"/>
    <w:rsid w:val="00567BA0"/>
    <w:rsid w:val="0057612F"/>
    <w:rsid w:val="00576850"/>
    <w:rsid w:val="00577F6C"/>
    <w:rsid w:val="00581D33"/>
    <w:rsid w:val="005858A1"/>
    <w:rsid w:val="0059374C"/>
    <w:rsid w:val="00597A48"/>
    <w:rsid w:val="00597EE6"/>
    <w:rsid w:val="005A3E95"/>
    <w:rsid w:val="005A43B6"/>
    <w:rsid w:val="005A61BF"/>
    <w:rsid w:val="005A62CC"/>
    <w:rsid w:val="005B178C"/>
    <w:rsid w:val="005B3545"/>
    <w:rsid w:val="005B4E81"/>
    <w:rsid w:val="005B60E0"/>
    <w:rsid w:val="005C4E43"/>
    <w:rsid w:val="005C5848"/>
    <w:rsid w:val="005D08BD"/>
    <w:rsid w:val="005D5E1D"/>
    <w:rsid w:val="005E40D6"/>
    <w:rsid w:val="005E5703"/>
    <w:rsid w:val="005F41A5"/>
    <w:rsid w:val="005F5D67"/>
    <w:rsid w:val="005F5F50"/>
    <w:rsid w:val="006074EB"/>
    <w:rsid w:val="00611E34"/>
    <w:rsid w:val="00613423"/>
    <w:rsid w:val="00614329"/>
    <w:rsid w:val="00617C0E"/>
    <w:rsid w:val="00621D88"/>
    <w:rsid w:val="00627066"/>
    <w:rsid w:val="006357B5"/>
    <w:rsid w:val="00636226"/>
    <w:rsid w:val="0063629A"/>
    <w:rsid w:val="00637E76"/>
    <w:rsid w:val="0064078D"/>
    <w:rsid w:val="00641077"/>
    <w:rsid w:val="006420E3"/>
    <w:rsid w:val="0064356F"/>
    <w:rsid w:val="006437E7"/>
    <w:rsid w:val="006456E4"/>
    <w:rsid w:val="00656A67"/>
    <w:rsid w:val="00662DAE"/>
    <w:rsid w:val="006700BB"/>
    <w:rsid w:val="006737F7"/>
    <w:rsid w:val="00677724"/>
    <w:rsid w:val="006823D5"/>
    <w:rsid w:val="0068496D"/>
    <w:rsid w:val="0068557B"/>
    <w:rsid w:val="00685DEC"/>
    <w:rsid w:val="00687DB7"/>
    <w:rsid w:val="00693BDA"/>
    <w:rsid w:val="006948C6"/>
    <w:rsid w:val="0069597D"/>
    <w:rsid w:val="00696C88"/>
    <w:rsid w:val="00696F59"/>
    <w:rsid w:val="006971E5"/>
    <w:rsid w:val="006A1898"/>
    <w:rsid w:val="006A4A73"/>
    <w:rsid w:val="006A4EE1"/>
    <w:rsid w:val="006A6C52"/>
    <w:rsid w:val="006A6E28"/>
    <w:rsid w:val="006A7F76"/>
    <w:rsid w:val="006B2298"/>
    <w:rsid w:val="006B3BFD"/>
    <w:rsid w:val="006B755F"/>
    <w:rsid w:val="006C06E3"/>
    <w:rsid w:val="006C190B"/>
    <w:rsid w:val="006C1BA9"/>
    <w:rsid w:val="006C3EBF"/>
    <w:rsid w:val="006D1255"/>
    <w:rsid w:val="006D6315"/>
    <w:rsid w:val="006D6F4C"/>
    <w:rsid w:val="006E28B2"/>
    <w:rsid w:val="006E37B5"/>
    <w:rsid w:val="006E3B06"/>
    <w:rsid w:val="006E4566"/>
    <w:rsid w:val="006E544D"/>
    <w:rsid w:val="006E7313"/>
    <w:rsid w:val="006E746C"/>
    <w:rsid w:val="006F1168"/>
    <w:rsid w:val="006F2612"/>
    <w:rsid w:val="006F33D0"/>
    <w:rsid w:val="006F4AE7"/>
    <w:rsid w:val="0070086E"/>
    <w:rsid w:val="0070452D"/>
    <w:rsid w:val="007070E0"/>
    <w:rsid w:val="0071013B"/>
    <w:rsid w:val="00710A13"/>
    <w:rsid w:val="0071780F"/>
    <w:rsid w:val="007227CC"/>
    <w:rsid w:val="00722BA7"/>
    <w:rsid w:val="00722FFB"/>
    <w:rsid w:val="007256DD"/>
    <w:rsid w:val="007265C0"/>
    <w:rsid w:val="00740384"/>
    <w:rsid w:val="00740E34"/>
    <w:rsid w:val="007456B1"/>
    <w:rsid w:val="00747C65"/>
    <w:rsid w:val="0075113C"/>
    <w:rsid w:val="007512DF"/>
    <w:rsid w:val="00752BD0"/>
    <w:rsid w:val="00754258"/>
    <w:rsid w:val="007548D6"/>
    <w:rsid w:val="0075646A"/>
    <w:rsid w:val="007614C8"/>
    <w:rsid w:val="00762E57"/>
    <w:rsid w:val="00762EB5"/>
    <w:rsid w:val="00765DEC"/>
    <w:rsid w:val="00766016"/>
    <w:rsid w:val="007663DD"/>
    <w:rsid w:val="00767892"/>
    <w:rsid w:val="007700F8"/>
    <w:rsid w:val="00770B8E"/>
    <w:rsid w:val="00770E03"/>
    <w:rsid w:val="0077266A"/>
    <w:rsid w:val="00773306"/>
    <w:rsid w:val="00773C62"/>
    <w:rsid w:val="00776A43"/>
    <w:rsid w:val="007802D5"/>
    <w:rsid w:val="00784F85"/>
    <w:rsid w:val="00794EBD"/>
    <w:rsid w:val="00796884"/>
    <w:rsid w:val="00797390"/>
    <w:rsid w:val="007978B1"/>
    <w:rsid w:val="007A2FB3"/>
    <w:rsid w:val="007A3A76"/>
    <w:rsid w:val="007A3E7D"/>
    <w:rsid w:val="007B09F3"/>
    <w:rsid w:val="007B287C"/>
    <w:rsid w:val="007B59C2"/>
    <w:rsid w:val="007C0AB0"/>
    <w:rsid w:val="007C1A01"/>
    <w:rsid w:val="007C59A5"/>
    <w:rsid w:val="007C5A51"/>
    <w:rsid w:val="007D4172"/>
    <w:rsid w:val="007D51B5"/>
    <w:rsid w:val="007D5468"/>
    <w:rsid w:val="007E0BE2"/>
    <w:rsid w:val="007E27C6"/>
    <w:rsid w:val="007E2E5D"/>
    <w:rsid w:val="007E78A2"/>
    <w:rsid w:val="007F43DB"/>
    <w:rsid w:val="007F7806"/>
    <w:rsid w:val="007F7EC6"/>
    <w:rsid w:val="00801F4C"/>
    <w:rsid w:val="00803B01"/>
    <w:rsid w:val="00803F41"/>
    <w:rsid w:val="008040CF"/>
    <w:rsid w:val="008059CD"/>
    <w:rsid w:val="00811BAE"/>
    <w:rsid w:val="00813491"/>
    <w:rsid w:val="008173C2"/>
    <w:rsid w:val="008227BD"/>
    <w:rsid w:val="00822CEC"/>
    <w:rsid w:val="008246A1"/>
    <w:rsid w:val="00834440"/>
    <w:rsid w:val="00835E31"/>
    <w:rsid w:val="008408B9"/>
    <w:rsid w:val="00842624"/>
    <w:rsid w:val="00844E07"/>
    <w:rsid w:val="00852804"/>
    <w:rsid w:val="008534C8"/>
    <w:rsid w:val="00854645"/>
    <w:rsid w:val="00864D65"/>
    <w:rsid w:val="008655A5"/>
    <w:rsid w:val="00871C8F"/>
    <w:rsid w:val="008725FE"/>
    <w:rsid w:val="0087328F"/>
    <w:rsid w:val="008757F3"/>
    <w:rsid w:val="008804B8"/>
    <w:rsid w:val="00881263"/>
    <w:rsid w:val="00882E96"/>
    <w:rsid w:val="00886C12"/>
    <w:rsid w:val="00887483"/>
    <w:rsid w:val="0089738A"/>
    <w:rsid w:val="008A1056"/>
    <w:rsid w:val="008A2A2B"/>
    <w:rsid w:val="008A2F28"/>
    <w:rsid w:val="008A3F8C"/>
    <w:rsid w:val="008A55C5"/>
    <w:rsid w:val="008A5D87"/>
    <w:rsid w:val="008B00AB"/>
    <w:rsid w:val="008B2078"/>
    <w:rsid w:val="008B6D95"/>
    <w:rsid w:val="008C0A38"/>
    <w:rsid w:val="008C1054"/>
    <w:rsid w:val="008C220D"/>
    <w:rsid w:val="008C2CBC"/>
    <w:rsid w:val="008C4218"/>
    <w:rsid w:val="008C4DC4"/>
    <w:rsid w:val="008C56F5"/>
    <w:rsid w:val="008C5F22"/>
    <w:rsid w:val="008D55DD"/>
    <w:rsid w:val="008D6E47"/>
    <w:rsid w:val="008E00F6"/>
    <w:rsid w:val="008E5E6F"/>
    <w:rsid w:val="008F07DA"/>
    <w:rsid w:val="008F0EE6"/>
    <w:rsid w:val="008F3FB9"/>
    <w:rsid w:val="00900728"/>
    <w:rsid w:val="0090123B"/>
    <w:rsid w:val="009020C9"/>
    <w:rsid w:val="00903C85"/>
    <w:rsid w:val="00905FB9"/>
    <w:rsid w:val="00906134"/>
    <w:rsid w:val="0091135F"/>
    <w:rsid w:val="009131FB"/>
    <w:rsid w:val="00915445"/>
    <w:rsid w:val="00917BAE"/>
    <w:rsid w:val="009206BF"/>
    <w:rsid w:val="009235F9"/>
    <w:rsid w:val="00926649"/>
    <w:rsid w:val="009330F1"/>
    <w:rsid w:val="00933660"/>
    <w:rsid w:val="0093505C"/>
    <w:rsid w:val="00936B6D"/>
    <w:rsid w:val="00940F8B"/>
    <w:rsid w:val="0094111C"/>
    <w:rsid w:val="00942038"/>
    <w:rsid w:val="00944BBF"/>
    <w:rsid w:val="00955598"/>
    <w:rsid w:val="00956875"/>
    <w:rsid w:val="009578DE"/>
    <w:rsid w:val="00962E99"/>
    <w:rsid w:val="00965A5D"/>
    <w:rsid w:val="009671A9"/>
    <w:rsid w:val="0096767D"/>
    <w:rsid w:val="0097070C"/>
    <w:rsid w:val="00972040"/>
    <w:rsid w:val="00976FFB"/>
    <w:rsid w:val="00980289"/>
    <w:rsid w:val="0098059E"/>
    <w:rsid w:val="009827AF"/>
    <w:rsid w:val="0098359A"/>
    <w:rsid w:val="00983C80"/>
    <w:rsid w:val="00985349"/>
    <w:rsid w:val="009865B3"/>
    <w:rsid w:val="009919FA"/>
    <w:rsid w:val="00991A10"/>
    <w:rsid w:val="00997AE0"/>
    <w:rsid w:val="009A3700"/>
    <w:rsid w:val="009A3C4B"/>
    <w:rsid w:val="009A4B90"/>
    <w:rsid w:val="009A4CEB"/>
    <w:rsid w:val="009A50DF"/>
    <w:rsid w:val="009A5293"/>
    <w:rsid w:val="009A5890"/>
    <w:rsid w:val="009B1439"/>
    <w:rsid w:val="009B4E7D"/>
    <w:rsid w:val="009C0F4A"/>
    <w:rsid w:val="009C16BF"/>
    <w:rsid w:val="009C3D1C"/>
    <w:rsid w:val="009C5835"/>
    <w:rsid w:val="009C585B"/>
    <w:rsid w:val="009D1ED4"/>
    <w:rsid w:val="009D7182"/>
    <w:rsid w:val="009F097A"/>
    <w:rsid w:val="009F1D17"/>
    <w:rsid w:val="009F1F0E"/>
    <w:rsid w:val="009F3741"/>
    <w:rsid w:val="009F43F5"/>
    <w:rsid w:val="009F4CF3"/>
    <w:rsid w:val="00A062C4"/>
    <w:rsid w:val="00A11B4E"/>
    <w:rsid w:val="00A15A1B"/>
    <w:rsid w:val="00A1680F"/>
    <w:rsid w:val="00A21401"/>
    <w:rsid w:val="00A224FA"/>
    <w:rsid w:val="00A231BD"/>
    <w:rsid w:val="00A256A1"/>
    <w:rsid w:val="00A274C1"/>
    <w:rsid w:val="00A275F4"/>
    <w:rsid w:val="00A3043B"/>
    <w:rsid w:val="00A30BA1"/>
    <w:rsid w:val="00A424C9"/>
    <w:rsid w:val="00A44A2A"/>
    <w:rsid w:val="00A4616F"/>
    <w:rsid w:val="00A53ABC"/>
    <w:rsid w:val="00A5685B"/>
    <w:rsid w:val="00A57F61"/>
    <w:rsid w:val="00A626B1"/>
    <w:rsid w:val="00A62DAB"/>
    <w:rsid w:val="00A673F8"/>
    <w:rsid w:val="00A674DC"/>
    <w:rsid w:val="00A7051B"/>
    <w:rsid w:val="00A72141"/>
    <w:rsid w:val="00A72C49"/>
    <w:rsid w:val="00A73A14"/>
    <w:rsid w:val="00A74A51"/>
    <w:rsid w:val="00A74E49"/>
    <w:rsid w:val="00A76D34"/>
    <w:rsid w:val="00A77ED2"/>
    <w:rsid w:val="00A83337"/>
    <w:rsid w:val="00A8365D"/>
    <w:rsid w:val="00A86162"/>
    <w:rsid w:val="00A927BD"/>
    <w:rsid w:val="00A934D8"/>
    <w:rsid w:val="00A95B68"/>
    <w:rsid w:val="00A966E8"/>
    <w:rsid w:val="00AA2FF9"/>
    <w:rsid w:val="00AA5084"/>
    <w:rsid w:val="00AB366F"/>
    <w:rsid w:val="00AB45EA"/>
    <w:rsid w:val="00AB63B5"/>
    <w:rsid w:val="00AC3A06"/>
    <w:rsid w:val="00AC7172"/>
    <w:rsid w:val="00AD1B52"/>
    <w:rsid w:val="00AD1D7A"/>
    <w:rsid w:val="00AD4725"/>
    <w:rsid w:val="00AD699D"/>
    <w:rsid w:val="00AE0424"/>
    <w:rsid w:val="00AF04E7"/>
    <w:rsid w:val="00AF2870"/>
    <w:rsid w:val="00AF73AA"/>
    <w:rsid w:val="00B00881"/>
    <w:rsid w:val="00B008F4"/>
    <w:rsid w:val="00B01135"/>
    <w:rsid w:val="00B02609"/>
    <w:rsid w:val="00B041C1"/>
    <w:rsid w:val="00B06F6D"/>
    <w:rsid w:val="00B07D23"/>
    <w:rsid w:val="00B12AAC"/>
    <w:rsid w:val="00B2069E"/>
    <w:rsid w:val="00B21552"/>
    <w:rsid w:val="00B22F9F"/>
    <w:rsid w:val="00B26B93"/>
    <w:rsid w:val="00B30A39"/>
    <w:rsid w:val="00B32BA1"/>
    <w:rsid w:val="00B35088"/>
    <w:rsid w:val="00B36882"/>
    <w:rsid w:val="00B4011F"/>
    <w:rsid w:val="00B50867"/>
    <w:rsid w:val="00B56771"/>
    <w:rsid w:val="00B56BBC"/>
    <w:rsid w:val="00B63997"/>
    <w:rsid w:val="00B63C27"/>
    <w:rsid w:val="00B64A2D"/>
    <w:rsid w:val="00B70A69"/>
    <w:rsid w:val="00B70CCC"/>
    <w:rsid w:val="00B7206A"/>
    <w:rsid w:val="00B73520"/>
    <w:rsid w:val="00B73DF8"/>
    <w:rsid w:val="00B77508"/>
    <w:rsid w:val="00B77B5E"/>
    <w:rsid w:val="00B80749"/>
    <w:rsid w:val="00B81D97"/>
    <w:rsid w:val="00B85BDC"/>
    <w:rsid w:val="00B87C3E"/>
    <w:rsid w:val="00B92549"/>
    <w:rsid w:val="00B945DE"/>
    <w:rsid w:val="00B94FB0"/>
    <w:rsid w:val="00BA04C5"/>
    <w:rsid w:val="00BA20DD"/>
    <w:rsid w:val="00BA4C37"/>
    <w:rsid w:val="00BA4E67"/>
    <w:rsid w:val="00BA7DD3"/>
    <w:rsid w:val="00BB2656"/>
    <w:rsid w:val="00BC0FC6"/>
    <w:rsid w:val="00BC326D"/>
    <w:rsid w:val="00BD064A"/>
    <w:rsid w:val="00BE58ED"/>
    <w:rsid w:val="00BF0179"/>
    <w:rsid w:val="00BF0E08"/>
    <w:rsid w:val="00BF0F5D"/>
    <w:rsid w:val="00BF11ED"/>
    <w:rsid w:val="00BF143E"/>
    <w:rsid w:val="00BF3006"/>
    <w:rsid w:val="00BF3A77"/>
    <w:rsid w:val="00BF5125"/>
    <w:rsid w:val="00BF5635"/>
    <w:rsid w:val="00BF77DC"/>
    <w:rsid w:val="00C012D4"/>
    <w:rsid w:val="00C05F4F"/>
    <w:rsid w:val="00C06D5B"/>
    <w:rsid w:val="00C1008B"/>
    <w:rsid w:val="00C105FA"/>
    <w:rsid w:val="00C10B36"/>
    <w:rsid w:val="00C17331"/>
    <w:rsid w:val="00C2345C"/>
    <w:rsid w:val="00C23664"/>
    <w:rsid w:val="00C243C5"/>
    <w:rsid w:val="00C27233"/>
    <w:rsid w:val="00C30034"/>
    <w:rsid w:val="00C32635"/>
    <w:rsid w:val="00C327BC"/>
    <w:rsid w:val="00C341F6"/>
    <w:rsid w:val="00C36099"/>
    <w:rsid w:val="00C401DF"/>
    <w:rsid w:val="00C4316D"/>
    <w:rsid w:val="00C43F5B"/>
    <w:rsid w:val="00C47E6D"/>
    <w:rsid w:val="00C51B57"/>
    <w:rsid w:val="00C52443"/>
    <w:rsid w:val="00C529A6"/>
    <w:rsid w:val="00C55A12"/>
    <w:rsid w:val="00C602C3"/>
    <w:rsid w:val="00C616A2"/>
    <w:rsid w:val="00C61B43"/>
    <w:rsid w:val="00C6431C"/>
    <w:rsid w:val="00C66AD0"/>
    <w:rsid w:val="00C715A7"/>
    <w:rsid w:val="00C74BD1"/>
    <w:rsid w:val="00C77196"/>
    <w:rsid w:val="00C771EF"/>
    <w:rsid w:val="00C77FBF"/>
    <w:rsid w:val="00C80421"/>
    <w:rsid w:val="00C815CB"/>
    <w:rsid w:val="00C821AB"/>
    <w:rsid w:val="00C8726C"/>
    <w:rsid w:val="00C94BA1"/>
    <w:rsid w:val="00CA1837"/>
    <w:rsid w:val="00CA43BB"/>
    <w:rsid w:val="00CA5001"/>
    <w:rsid w:val="00CA57B0"/>
    <w:rsid w:val="00CB08E0"/>
    <w:rsid w:val="00CB2440"/>
    <w:rsid w:val="00CB5923"/>
    <w:rsid w:val="00CB6056"/>
    <w:rsid w:val="00CB753B"/>
    <w:rsid w:val="00CC4094"/>
    <w:rsid w:val="00CC5F22"/>
    <w:rsid w:val="00CC6A8E"/>
    <w:rsid w:val="00CD1D9E"/>
    <w:rsid w:val="00CD333C"/>
    <w:rsid w:val="00CD5FAF"/>
    <w:rsid w:val="00CE2677"/>
    <w:rsid w:val="00CF2341"/>
    <w:rsid w:val="00CF2F0A"/>
    <w:rsid w:val="00CF5D13"/>
    <w:rsid w:val="00CF641F"/>
    <w:rsid w:val="00D01DA0"/>
    <w:rsid w:val="00D06463"/>
    <w:rsid w:val="00D10E27"/>
    <w:rsid w:val="00D12A97"/>
    <w:rsid w:val="00D1558D"/>
    <w:rsid w:val="00D16082"/>
    <w:rsid w:val="00D175C2"/>
    <w:rsid w:val="00D22FF4"/>
    <w:rsid w:val="00D236A7"/>
    <w:rsid w:val="00D33EF4"/>
    <w:rsid w:val="00D361D6"/>
    <w:rsid w:val="00D3745A"/>
    <w:rsid w:val="00D408FD"/>
    <w:rsid w:val="00D4130C"/>
    <w:rsid w:val="00D427EF"/>
    <w:rsid w:val="00D44316"/>
    <w:rsid w:val="00D46F71"/>
    <w:rsid w:val="00D51D7D"/>
    <w:rsid w:val="00D538BF"/>
    <w:rsid w:val="00D54DF1"/>
    <w:rsid w:val="00D565D1"/>
    <w:rsid w:val="00D616CB"/>
    <w:rsid w:val="00D621D0"/>
    <w:rsid w:val="00D64461"/>
    <w:rsid w:val="00D71814"/>
    <w:rsid w:val="00D72DE7"/>
    <w:rsid w:val="00D768B6"/>
    <w:rsid w:val="00D81123"/>
    <w:rsid w:val="00D84AC2"/>
    <w:rsid w:val="00D854D4"/>
    <w:rsid w:val="00D857F0"/>
    <w:rsid w:val="00D86A8F"/>
    <w:rsid w:val="00D90A55"/>
    <w:rsid w:val="00D92185"/>
    <w:rsid w:val="00D935EB"/>
    <w:rsid w:val="00D95AA4"/>
    <w:rsid w:val="00DA03F7"/>
    <w:rsid w:val="00DA058E"/>
    <w:rsid w:val="00DA17EB"/>
    <w:rsid w:val="00DA5EA5"/>
    <w:rsid w:val="00DA6595"/>
    <w:rsid w:val="00DB5453"/>
    <w:rsid w:val="00DB6BFF"/>
    <w:rsid w:val="00DC2180"/>
    <w:rsid w:val="00DC272C"/>
    <w:rsid w:val="00DC5F4D"/>
    <w:rsid w:val="00DC780B"/>
    <w:rsid w:val="00DD6711"/>
    <w:rsid w:val="00DE157E"/>
    <w:rsid w:val="00DE5FB1"/>
    <w:rsid w:val="00DE6886"/>
    <w:rsid w:val="00DF3783"/>
    <w:rsid w:val="00DF44F9"/>
    <w:rsid w:val="00E03BAE"/>
    <w:rsid w:val="00E06CDE"/>
    <w:rsid w:val="00E1109A"/>
    <w:rsid w:val="00E12ACC"/>
    <w:rsid w:val="00E14AF5"/>
    <w:rsid w:val="00E1510C"/>
    <w:rsid w:val="00E17306"/>
    <w:rsid w:val="00E270B7"/>
    <w:rsid w:val="00E30BC7"/>
    <w:rsid w:val="00E41D9C"/>
    <w:rsid w:val="00E47F0B"/>
    <w:rsid w:val="00E54C53"/>
    <w:rsid w:val="00E64C0C"/>
    <w:rsid w:val="00E72312"/>
    <w:rsid w:val="00E723F4"/>
    <w:rsid w:val="00E733D1"/>
    <w:rsid w:val="00E76506"/>
    <w:rsid w:val="00E77D11"/>
    <w:rsid w:val="00E806D9"/>
    <w:rsid w:val="00E856B4"/>
    <w:rsid w:val="00E85FC6"/>
    <w:rsid w:val="00E86AA5"/>
    <w:rsid w:val="00E8774F"/>
    <w:rsid w:val="00E91E0B"/>
    <w:rsid w:val="00E93CF5"/>
    <w:rsid w:val="00E9493D"/>
    <w:rsid w:val="00EA6179"/>
    <w:rsid w:val="00EA6AB0"/>
    <w:rsid w:val="00EA6D28"/>
    <w:rsid w:val="00EA7872"/>
    <w:rsid w:val="00EB1D06"/>
    <w:rsid w:val="00EB5413"/>
    <w:rsid w:val="00EB7B57"/>
    <w:rsid w:val="00EC05DE"/>
    <w:rsid w:val="00EC05FD"/>
    <w:rsid w:val="00EC06CC"/>
    <w:rsid w:val="00EC071A"/>
    <w:rsid w:val="00EC52DC"/>
    <w:rsid w:val="00EC67DA"/>
    <w:rsid w:val="00EC7387"/>
    <w:rsid w:val="00ED44DB"/>
    <w:rsid w:val="00ED7010"/>
    <w:rsid w:val="00ED7FFA"/>
    <w:rsid w:val="00EE33EF"/>
    <w:rsid w:val="00EE5978"/>
    <w:rsid w:val="00EE63C3"/>
    <w:rsid w:val="00EF1464"/>
    <w:rsid w:val="00EF1BAA"/>
    <w:rsid w:val="00EF2A2C"/>
    <w:rsid w:val="00EF2F95"/>
    <w:rsid w:val="00EF6DD2"/>
    <w:rsid w:val="00F0084E"/>
    <w:rsid w:val="00F00B26"/>
    <w:rsid w:val="00F01016"/>
    <w:rsid w:val="00F06C42"/>
    <w:rsid w:val="00F072D6"/>
    <w:rsid w:val="00F07776"/>
    <w:rsid w:val="00F22A87"/>
    <w:rsid w:val="00F230B1"/>
    <w:rsid w:val="00F23A7C"/>
    <w:rsid w:val="00F256F1"/>
    <w:rsid w:val="00F25E9A"/>
    <w:rsid w:val="00F26A1C"/>
    <w:rsid w:val="00F3164B"/>
    <w:rsid w:val="00F31745"/>
    <w:rsid w:val="00F326BA"/>
    <w:rsid w:val="00F344C8"/>
    <w:rsid w:val="00F3493F"/>
    <w:rsid w:val="00F43BF9"/>
    <w:rsid w:val="00F50B9B"/>
    <w:rsid w:val="00F51D23"/>
    <w:rsid w:val="00F52801"/>
    <w:rsid w:val="00F53029"/>
    <w:rsid w:val="00F53127"/>
    <w:rsid w:val="00F53D98"/>
    <w:rsid w:val="00F61625"/>
    <w:rsid w:val="00F634E8"/>
    <w:rsid w:val="00F655F8"/>
    <w:rsid w:val="00F6761D"/>
    <w:rsid w:val="00F70858"/>
    <w:rsid w:val="00F80A9E"/>
    <w:rsid w:val="00F80D24"/>
    <w:rsid w:val="00F85B7C"/>
    <w:rsid w:val="00F9392B"/>
    <w:rsid w:val="00F948C9"/>
    <w:rsid w:val="00F970D0"/>
    <w:rsid w:val="00F974BD"/>
    <w:rsid w:val="00FA3E58"/>
    <w:rsid w:val="00FA43A2"/>
    <w:rsid w:val="00FA4EF9"/>
    <w:rsid w:val="00FA79CF"/>
    <w:rsid w:val="00FB119D"/>
    <w:rsid w:val="00FB3124"/>
    <w:rsid w:val="00FB33E3"/>
    <w:rsid w:val="00FC0D40"/>
    <w:rsid w:val="00FC1C72"/>
    <w:rsid w:val="00FC4593"/>
    <w:rsid w:val="00FC5660"/>
    <w:rsid w:val="00FC7234"/>
    <w:rsid w:val="00FC7964"/>
    <w:rsid w:val="00FD2E16"/>
    <w:rsid w:val="00FD3243"/>
    <w:rsid w:val="00FD32E8"/>
    <w:rsid w:val="00FD634C"/>
    <w:rsid w:val="00FD6978"/>
    <w:rsid w:val="00FE35DD"/>
    <w:rsid w:val="00FE3C07"/>
    <w:rsid w:val="00FE5752"/>
    <w:rsid w:val="00FF4B27"/>
    <w:rsid w:val="00FF729D"/>
    <w:rsid w:val="00FF7A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02B1C8B6"/>
  <w15:docId w15:val="{9891825F-F610-4200-A268-7460ABEC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0D2F9F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">
    <w:name w:val="heading 1"/>
    <w:basedOn w:val="a1"/>
    <w:next w:val="a1"/>
    <w:link w:val="10"/>
    <w:qFormat/>
    <w:rsid w:val="0049054B"/>
    <w:pPr>
      <w:keepNext/>
      <w:numPr>
        <w:numId w:val="3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1">
    <w:name w:val="heading 2"/>
    <w:basedOn w:val="a1"/>
    <w:next w:val="a1"/>
    <w:link w:val="22"/>
    <w:unhideWhenUsed/>
    <w:qFormat/>
    <w:rsid w:val="000E3F67"/>
    <w:pPr>
      <w:keepNext/>
      <w:numPr>
        <w:ilvl w:val="1"/>
        <w:numId w:val="3"/>
      </w:numPr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paragraph" w:styleId="31">
    <w:name w:val="heading 3"/>
    <w:basedOn w:val="a1"/>
    <w:next w:val="a1"/>
    <w:link w:val="32"/>
    <w:unhideWhenUsed/>
    <w:qFormat/>
    <w:rsid w:val="00EB1D06"/>
    <w:pPr>
      <w:keepNext/>
      <w:numPr>
        <w:ilvl w:val="2"/>
        <w:numId w:val="3"/>
      </w:numPr>
      <w:ind w:left="426" w:hanging="256"/>
      <w:outlineLvl w:val="2"/>
    </w:pPr>
    <w:rPr>
      <w:rFonts w:asciiTheme="majorHAnsi" w:eastAsiaTheme="majorEastAsia" w:hAnsiTheme="majorHAnsi" w:cstheme="majorBidi"/>
    </w:rPr>
  </w:style>
  <w:style w:type="paragraph" w:styleId="41">
    <w:name w:val="heading 4"/>
    <w:basedOn w:val="a1"/>
    <w:next w:val="a1"/>
    <w:link w:val="42"/>
    <w:semiHidden/>
    <w:unhideWhenUsed/>
    <w:qFormat/>
    <w:rsid w:val="00136EC1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semiHidden/>
    <w:unhideWhenUsed/>
    <w:qFormat/>
    <w:rsid w:val="00136EC1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semiHidden/>
    <w:unhideWhenUsed/>
    <w:qFormat/>
    <w:rsid w:val="00136EC1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semiHidden/>
    <w:unhideWhenUsed/>
    <w:qFormat/>
    <w:rsid w:val="00136EC1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semiHidden/>
    <w:unhideWhenUsed/>
    <w:qFormat/>
    <w:rsid w:val="00136EC1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semiHidden/>
    <w:unhideWhenUsed/>
    <w:qFormat/>
    <w:rsid w:val="00136EC1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ＭＳ 明朝" w:cs="ＭＳ 明朝"/>
      <w:snapToGrid w:val="0"/>
      <w:color w:val="000000"/>
      <w:kern w:val="2"/>
      <w:sz w:val="24"/>
      <w:szCs w:val="24"/>
    </w:rPr>
  </w:style>
  <w:style w:type="paragraph" w:customStyle="1" w:styleId="CM1">
    <w:name w:val="CM1"/>
    <w:basedOn w:val="Default"/>
    <w:next w:val="Default"/>
    <w:rPr>
      <w:color w:val="auto"/>
    </w:rPr>
  </w:style>
  <w:style w:type="paragraph" w:customStyle="1" w:styleId="CM21">
    <w:name w:val="CM21"/>
    <w:basedOn w:val="Default"/>
    <w:next w:val="Default"/>
    <w:rPr>
      <w:color w:val="auto"/>
    </w:rPr>
  </w:style>
  <w:style w:type="paragraph" w:customStyle="1" w:styleId="CM23">
    <w:name w:val="CM23"/>
    <w:basedOn w:val="Default"/>
    <w:next w:val="Default"/>
    <w:rPr>
      <w:color w:val="auto"/>
    </w:rPr>
  </w:style>
  <w:style w:type="paragraph" w:customStyle="1" w:styleId="CM22">
    <w:name w:val="CM22"/>
    <w:basedOn w:val="Default"/>
    <w:next w:val="Default"/>
    <w:rPr>
      <w:color w:val="auto"/>
    </w:rPr>
  </w:style>
  <w:style w:type="paragraph" w:customStyle="1" w:styleId="CM24">
    <w:name w:val="CM24"/>
    <w:basedOn w:val="Default"/>
    <w:next w:val="Default"/>
    <w:rPr>
      <w:color w:val="auto"/>
    </w:rPr>
  </w:style>
  <w:style w:type="paragraph" w:customStyle="1" w:styleId="CM2">
    <w:name w:val="CM2"/>
    <w:basedOn w:val="Default"/>
    <w:next w:val="Default"/>
    <w:pPr>
      <w:spacing w:line="328" w:lineRule="atLeast"/>
    </w:pPr>
    <w:rPr>
      <w:color w:val="auto"/>
    </w:rPr>
  </w:style>
  <w:style w:type="paragraph" w:customStyle="1" w:styleId="CM3">
    <w:name w:val="CM3"/>
    <w:basedOn w:val="Default"/>
    <w:next w:val="Default"/>
    <w:pPr>
      <w:spacing w:line="328" w:lineRule="atLeast"/>
    </w:pPr>
    <w:rPr>
      <w:color w:val="auto"/>
    </w:rPr>
  </w:style>
  <w:style w:type="paragraph" w:customStyle="1" w:styleId="CM4">
    <w:name w:val="CM4"/>
    <w:basedOn w:val="Default"/>
    <w:next w:val="Default"/>
    <w:pPr>
      <w:spacing w:line="328" w:lineRule="atLeast"/>
    </w:pPr>
    <w:rPr>
      <w:color w:val="auto"/>
    </w:rPr>
  </w:style>
  <w:style w:type="paragraph" w:customStyle="1" w:styleId="CM25">
    <w:name w:val="CM25"/>
    <w:basedOn w:val="Default"/>
    <w:next w:val="Default"/>
    <w:rPr>
      <w:color w:val="auto"/>
    </w:rPr>
  </w:style>
  <w:style w:type="paragraph" w:customStyle="1" w:styleId="CM7">
    <w:name w:val="CM7"/>
    <w:basedOn w:val="Default"/>
    <w:next w:val="Default"/>
    <w:pPr>
      <w:spacing w:line="328" w:lineRule="atLeast"/>
    </w:pPr>
    <w:rPr>
      <w:color w:val="auto"/>
    </w:rPr>
  </w:style>
  <w:style w:type="paragraph" w:customStyle="1" w:styleId="CM26">
    <w:name w:val="CM26"/>
    <w:basedOn w:val="Default"/>
    <w:next w:val="Default"/>
    <w:rPr>
      <w:color w:val="auto"/>
    </w:rPr>
  </w:style>
  <w:style w:type="paragraph" w:customStyle="1" w:styleId="CM10">
    <w:name w:val="CM10"/>
    <w:basedOn w:val="Default"/>
    <w:next w:val="Default"/>
    <w:pPr>
      <w:spacing w:line="328" w:lineRule="atLeast"/>
    </w:pPr>
    <w:rPr>
      <w:color w:val="auto"/>
    </w:rPr>
  </w:style>
  <w:style w:type="paragraph" w:customStyle="1" w:styleId="CM13">
    <w:name w:val="CM13"/>
    <w:basedOn w:val="Default"/>
    <w:next w:val="Default"/>
    <w:pPr>
      <w:spacing w:line="328" w:lineRule="atLeast"/>
    </w:pPr>
    <w:rPr>
      <w:color w:val="auto"/>
    </w:rPr>
  </w:style>
  <w:style w:type="paragraph" w:customStyle="1" w:styleId="CM27">
    <w:name w:val="CM27"/>
    <w:basedOn w:val="Default"/>
    <w:next w:val="Default"/>
    <w:rPr>
      <w:color w:val="auto"/>
    </w:rPr>
  </w:style>
  <w:style w:type="paragraph" w:customStyle="1" w:styleId="CM15">
    <w:name w:val="CM15"/>
    <w:basedOn w:val="Default"/>
    <w:next w:val="Default"/>
    <w:pPr>
      <w:spacing w:line="273" w:lineRule="atLeast"/>
    </w:pPr>
    <w:rPr>
      <w:color w:val="auto"/>
    </w:rPr>
  </w:style>
  <w:style w:type="paragraph" w:customStyle="1" w:styleId="CM18">
    <w:name w:val="CM18"/>
    <w:basedOn w:val="Default"/>
    <w:next w:val="Default"/>
    <w:pPr>
      <w:spacing w:line="360" w:lineRule="atLeast"/>
    </w:pPr>
    <w:rPr>
      <w:color w:val="auto"/>
    </w:rPr>
  </w:style>
  <w:style w:type="paragraph" w:styleId="a5">
    <w:name w:val="footer"/>
    <w:basedOn w:val="a1"/>
    <w:link w:val="a6"/>
    <w:uiPriority w:val="99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2"/>
    <w:semiHidden/>
  </w:style>
  <w:style w:type="character" w:styleId="a8">
    <w:name w:val="Hyperlink"/>
    <w:rPr>
      <w:color w:val="0000FF"/>
      <w:u w:val="single"/>
    </w:rPr>
  </w:style>
  <w:style w:type="paragraph" w:styleId="a9">
    <w:name w:val="header"/>
    <w:basedOn w:val="a1"/>
    <w:link w:val="aa"/>
    <w:rsid w:val="00573187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a">
    <w:name w:val="ヘッダー (文字)"/>
    <w:link w:val="a9"/>
    <w:rsid w:val="00573187"/>
    <w:rPr>
      <w:rFonts w:cs="Century"/>
      <w:snapToGrid w:val="0"/>
      <w:kern w:val="2"/>
      <w:sz w:val="21"/>
      <w:szCs w:val="21"/>
    </w:rPr>
  </w:style>
  <w:style w:type="paragraph" w:styleId="ab">
    <w:name w:val="Balloon Text"/>
    <w:basedOn w:val="a1"/>
    <w:link w:val="ac"/>
    <w:rsid w:val="00573187"/>
    <w:rPr>
      <w:rFonts w:eastAsia="ＭＳ ゴシック" w:cs="Times New Roman"/>
      <w:sz w:val="18"/>
      <w:szCs w:val="18"/>
      <w:lang w:val="x-none" w:eastAsia="x-none"/>
    </w:rPr>
  </w:style>
  <w:style w:type="character" w:customStyle="1" w:styleId="ac">
    <w:name w:val="吹き出し (文字)"/>
    <w:link w:val="ab"/>
    <w:rsid w:val="00573187"/>
    <w:rPr>
      <w:rFonts w:ascii="Arial" w:eastAsia="ＭＳ ゴシック" w:hAnsi="Arial" w:cs="Times New Roman"/>
      <w:snapToGrid w:val="0"/>
      <w:kern w:val="2"/>
      <w:sz w:val="18"/>
      <w:szCs w:val="18"/>
    </w:rPr>
  </w:style>
  <w:style w:type="paragraph" w:customStyle="1" w:styleId="81">
    <w:name w:val="表 (赤)  81"/>
    <w:basedOn w:val="a1"/>
    <w:uiPriority w:val="72"/>
    <w:qFormat/>
    <w:rsid w:val="003807ED"/>
    <w:pPr>
      <w:ind w:leftChars="400" w:left="840"/>
    </w:pPr>
  </w:style>
  <w:style w:type="character" w:styleId="ad">
    <w:name w:val="Strong"/>
    <w:uiPriority w:val="22"/>
    <w:qFormat/>
    <w:rsid w:val="003B6C01"/>
    <w:rPr>
      <w:b/>
      <w:bCs/>
    </w:rPr>
  </w:style>
  <w:style w:type="character" w:customStyle="1" w:styleId="titleb">
    <w:name w:val="titleb"/>
    <w:basedOn w:val="a2"/>
    <w:rsid w:val="003B6C01"/>
  </w:style>
  <w:style w:type="character" w:styleId="ae">
    <w:name w:val="FollowedHyperlink"/>
    <w:rsid w:val="003206D4"/>
    <w:rPr>
      <w:color w:val="800080"/>
      <w:u w:val="single"/>
    </w:rPr>
  </w:style>
  <w:style w:type="character" w:customStyle="1" w:styleId="ft">
    <w:name w:val="ft"/>
    <w:rsid w:val="008D6D76"/>
  </w:style>
  <w:style w:type="paragraph" w:customStyle="1" w:styleId="71">
    <w:name w:val="表 (赤)  71"/>
    <w:hidden/>
    <w:uiPriority w:val="71"/>
    <w:rsid w:val="00FF2E27"/>
    <w:rPr>
      <w:rFonts w:cs="Century"/>
      <w:snapToGrid w:val="0"/>
      <w:kern w:val="2"/>
      <w:sz w:val="21"/>
      <w:szCs w:val="21"/>
    </w:rPr>
  </w:style>
  <w:style w:type="paragraph" w:styleId="af">
    <w:name w:val="Plain Text"/>
    <w:basedOn w:val="a1"/>
    <w:link w:val="af0"/>
    <w:uiPriority w:val="99"/>
    <w:unhideWhenUsed/>
    <w:rsid w:val="00491100"/>
    <w:pPr>
      <w:jc w:val="left"/>
    </w:pPr>
    <w:rPr>
      <w:rFonts w:ascii="ＭＳ ゴシック" w:eastAsia="ＭＳ ゴシック" w:hAnsi="Courier New" w:cs="Courier New"/>
      <w:snapToGrid/>
      <w:sz w:val="20"/>
    </w:rPr>
  </w:style>
  <w:style w:type="character" w:customStyle="1" w:styleId="af0">
    <w:name w:val="書式なし (文字)"/>
    <w:link w:val="af"/>
    <w:uiPriority w:val="99"/>
    <w:rsid w:val="00491100"/>
    <w:rPr>
      <w:rFonts w:ascii="ＭＳ ゴシック" w:eastAsia="ＭＳ ゴシック" w:hAnsi="Courier New" w:cs="Courier New"/>
      <w:kern w:val="2"/>
      <w:szCs w:val="21"/>
    </w:rPr>
  </w:style>
  <w:style w:type="character" w:styleId="af1">
    <w:name w:val="annotation reference"/>
    <w:rsid w:val="00BB2656"/>
    <w:rPr>
      <w:sz w:val="18"/>
      <w:szCs w:val="18"/>
    </w:rPr>
  </w:style>
  <w:style w:type="paragraph" w:styleId="af2">
    <w:name w:val="annotation text"/>
    <w:basedOn w:val="a1"/>
    <w:link w:val="af3"/>
    <w:rsid w:val="00BB2656"/>
    <w:pPr>
      <w:jc w:val="left"/>
    </w:pPr>
  </w:style>
  <w:style w:type="character" w:customStyle="1" w:styleId="af3">
    <w:name w:val="コメント文字列 (文字)"/>
    <w:link w:val="af2"/>
    <w:rsid w:val="00BB2656"/>
    <w:rPr>
      <w:rFonts w:cs="Century"/>
      <w:snapToGrid w:val="0"/>
      <w:kern w:val="2"/>
      <w:sz w:val="21"/>
      <w:szCs w:val="21"/>
    </w:rPr>
  </w:style>
  <w:style w:type="paragraph" w:styleId="af4">
    <w:name w:val="annotation subject"/>
    <w:basedOn w:val="af2"/>
    <w:next w:val="af2"/>
    <w:link w:val="af5"/>
    <w:rsid w:val="00BB2656"/>
    <w:rPr>
      <w:b/>
      <w:bCs/>
    </w:rPr>
  </w:style>
  <w:style w:type="character" w:customStyle="1" w:styleId="af5">
    <w:name w:val="コメント内容 (文字)"/>
    <w:link w:val="af4"/>
    <w:rsid w:val="00BB2656"/>
    <w:rPr>
      <w:rFonts w:cs="Century"/>
      <w:b/>
      <w:bCs/>
      <w:snapToGrid w:val="0"/>
      <w:kern w:val="2"/>
      <w:sz w:val="21"/>
      <w:szCs w:val="21"/>
    </w:rPr>
  </w:style>
  <w:style w:type="table" w:styleId="af6">
    <w:name w:val="Table Grid"/>
    <w:basedOn w:val="a3"/>
    <w:rsid w:val="00F97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List Paragraph"/>
    <w:basedOn w:val="a1"/>
    <w:uiPriority w:val="72"/>
    <w:qFormat/>
    <w:rsid w:val="00597EE6"/>
    <w:pPr>
      <w:ind w:leftChars="400" w:left="840"/>
    </w:pPr>
  </w:style>
  <w:style w:type="character" w:styleId="23">
    <w:name w:val="Intense Reference"/>
    <w:basedOn w:val="a2"/>
    <w:uiPriority w:val="68"/>
    <w:qFormat/>
    <w:rsid w:val="009865B3"/>
    <w:rPr>
      <w:b/>
      <w:bCs/>
      <w:smallCaps/>
      <w:color w:val="5B9BD5" w:themeColor="accent1"/>
      <w:spacing w:val="5"/>
    </w:rPr>
  </w:style>
  <w:style w:type="character" w:customStyle="1" w:styleId="10">
    <w:name w:val="見出し 1 (文字)"/>
    <w:basedOn w:val="a2"/>
    <w:link w:val="1"/>
    <w:rsid w:val="0049054B"/>
    <w:rPr>
      <w:rFonts w:asciiTheme="majorHAnsi" w:eastAsiaTheme="majorEastAsia" w:hAnsiTheme="majorHAnsi" w:cstheme="majorBidi"/>
      <w:snapToGrid w:val="0"/>
      <w:kern w:val="2"/>
      <w:sz w:val="28"/>
      <w:szCs w:val="28"/>
    </w:rPr>
  </w:style>
  <w:style w:type="character" w:customStyle="1" w:styleId="22">
    <w:name w:val="見出し 2 (文字)"/>
    <w:basedOn w:val="a2"/>
    <w:link w:val="21"/>
    <w:rsid w:val="000E3F67"/>
    <w:rPr>
      <w:rFonts w:asciiTheme="majorHAnsi" w:eastAsiaTheme="majorEastAsia" w:hAnsiTheme="majorHAnsi" w:cstheme="majorBidi"/>
      <w:snapToGrid w:val="0"/>
      <w:kern w:val="2"/>
      <w:sz w:val="24"/>
      <w:szCs w:val="24"/>
    </w:rPr>
  </w:style>
  <w:style w:type="paragraph" w:styleId="af8">
    <w:name w:val="Revision"/>
    <w:hidden/>
    <w:uiPriority w:val="71"/>
    <w:rsid w:val="00475097"/>
    <w:rPr>
      <w:rFonts w:cs="Century"/>
      <w:snapToGrid w:val="0"/>
      <w:kern w:val="2"/>
      <w:sz w:val="21"/>
      <w:szCs w:val="21"/>
    </w:rPr>
  </w:style>
  <w:style w:type="character" w:customStyle="1" w:styleId="32">
    <w:name w:val="見出し 3 (文字)"/>
    <w:basedOn w:val="a2"/>
    <w:link w:val="31"/>
    <w:rsid w:val="00EB1D06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a6">
    <w:name w:val="フッター (文字)"/>
    <w:basedOn w:val="a2"/>
    <w:link w:val="a5"/>
    <w:uiPriority w:val="99"/>
    <w:rsid w:val="0098059E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HTML">
    <w:name w:val="HTML Address"/>
    <w:basedOn w:val="a1"/>
    <w:link w:val="HTML0"/>
    <w:semiHidden/>
    <w:unhideWhenUsed/>
    <w:rsid w:val="00136EC1"/>
    <w:rPr>
      <w:i/>
      <w:iCs/>
    </w:rPr>
  </w:style>
  <w:style w:type="character" w:customStyle="1" w:styleId="HTML0">
    <w:name w:val="HTML アドレス (文字)"/>
    <w:basedOn w:val="a2"/>
    <w:link w:val="HTML"/>
    <w:semiHidden/>
    <w:rsid w:val="00136EC1"/>
    <w:rPr>
      <w:rFonts w:ascii="Arial" w:eastAsia="Arial Unicode MS" w:hAnsi="Arial" w:cs="Arial"/>
      <w:i/>
      <w:iCs/>
      <w:snapToGrid w:val="0"/>
      <w:kern w:val="2"/>
      <w:sz w:val="21"/>
      <w:szCs w:val="21"/>
    </w:rPr>
  </w:style>
  <w:style w:type="paragraph" w:styleId="HTML1">
    <w:name w:val="HTML Preformatted"/>
    <w:basedOn w:val="a1"/>
    <w:link w:val="HTML2"/>
    <w:semiHidden/>
    <w:unhideWhenUsed/>
    <w:rsid w:val="00136EC1"/>
    <w:rPr>
      <w:rFonts w:ascii="Courier New" w:hAnsi="Courier New" w:cs="Courier New"/>
      <w:sz w:val="20"/>
      <w:szCs w:val="20"/>
    </w:rPr>
  </w:style>
  <w:style w:type="character" w:customStyle="1" w:styleId="HTML2">
    <w:name w:val="HTML 書式付き (文字)"/>
    <w:basedOn w:val="a2"/>
    <w:link w:val="HTML1"/>
    <w:semiHidden/>
    <w:rsid w:val="00136EC1"/>
    <w:rPr>
      <w:rFonts w:ascii="Courier New" w:eastAsia="Arial Unicode MS" w:hAnsi="Courier New" w:cs="Courier New"/>
      <w:snapToGrid w:val="0"/>
      <w:kern w:val="2"/>
    </w:rPr>
  </w:style>
  <w:style w:type="paragraph" w:styleId="af9">
    <w:name w:val="Block Text"/>
    <w:basedOn w:val="a1"/>
    <w:semiHidden/>
    <w:unhideWhenUsed/>
    <w:rsid w:val="00136EC1"/>
    <w:pPr>
      <w:ind w:leftChars="700" w:left="1440" w:rightChars="700" w:right="1440"/>
    </w:pPr>
  </w:style>
  <w:style w:type="paragraph" w:styleId="afa">
    <w:name w:val="macro"/>
    <w:link w:val="afb"/>
    <w:semiHidden/>
    <w:unhideWhenUsed/>
    <w:rsid w:val="00136EC1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snapToGrid w:val="0"/>
      <w:kern w:val="2"/>
      <w:sz w:val="18"/>
      <w:szCs w:val="18"/>
    </w:rPr>
  </w:style>
  <w:style w:type="character" w:customStyle="1" w:styleId="afb">
    <w:name w:val="マクロ文字列 (文字)"/>
    <w:basedOn w:val="a2"/>
    <w:link w:val="afa"/>
    <w:semiHidden/>
    <w:rsid w:val="00136EC1"/>
    <w:rPr>
      <w:rFonts w:ascii="Courier New" w:hAnsi="Courier New" w:cs="Courier New"/>
      <w:snapToGrid w:val="0"/>
      <w:kern w:val="2"/>
      <w:sz w:val="18"/>
      <w:szCs w:val="18"/>
    </w:rPr>
  </w:style>
  <w:style w:type="paragraph" w:styleId="afc">
    <w:name w:val="Message Header"/>
    <w:basedOn w:val="a1"/>
    <w:link w:val="afd"/>
    <w:semiHidden/>
    <w:unhideWhenUsed/>
    <w:rsid w:val="00136E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d">
    <w:name w:val="メッセージ見出し (文字)"/>
    <w:basedOn w:val="a2"/>
    <w:link w:val="afc"/>
    <w:semiHidden/>
    <w:rsid w:val="00136EC1"/>
    <w:rPr>
      <w:rFonts w:asciiTheme="majorHAnsi" w:eastAsiaTheme="majorEastAsia" w:hAnsiTheme="majorHAnsi" w:cstheme="majorBidi"/>
      <w:snapToGrid w:val="0"/>
      <w:kern w:val="2"/>
      <w:sz w:val="24"/>
      <w:szCs w:val="24"/>
      <w:shd w:val="pct20" w:color="auto" w:fill="auto"/>
    </w:rPr>
  </w:style>
  <w:style w:type="paragraph" w:styleId="afe">
    <w:name w:val="Salutation"/>
    <w:basedOn w:val="a1"/>
    <w:next w:val="a1"/>
    <w:link w:val="aff"/>
    <w:rsid w:val="00136EC1"/>
  </w:style>
  <w:style w:type="character" w:customStyle="1" w:styleId="aff">
    <w:name w:val="挨拶文 (文字)"/>
    <w:basedOn w:val="a2"/>
    <w:link w:val="afe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0">
    <w:name w:val="envelope address"/>
    <w:basedOn w:val="a1"/>
    <w:semiHidden/>
    <w:unhideWhenUsed/>
    <w:rsid w:val="00136EC1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1">
    <w:name w:val="List"/>
    <w:basedOn w:val="a1"/>
    <w:semiHidden/>
    <w:unhideWhenUsed/>
    <w:rsid w:val="00136EC1"/>
    <w:pPr>
      <w:ind w:left="200" w:hangingChars="200" w:hanging="200"/>
      <w:contextualSpacing/>
    </w:pPr>
  </w:style>
  <w:style w:type="paragraph" w:styleId="24">
    <w:name w:val="List 2"/>
    <w:basedOn w:val="a1"/>
    <w:semiHidden/>
    <w:unhideWhenUsed/>
    <w:rsid w:val="00136EC1"/>
    <w:pPr>
      <w:ind w:leftChars="200" w:left="100" w:hangingChars="200" w:hanging="200"/>
      <w:contextualSpacing/>
    </w:pPr>
  </w:style>
  <w:style w:type="paragraph" w:styleId="33">
    <w:name w:val="List 3"/>
    <w:basedOn w:val="a1"/>
    <w:semiHidden/>
    <w:unhideWhenUsed/>
    <w:rsid w:val="00136EC1"/>
    <w:pPr>
      <w:ind w:leftChars="400" w:left="100" w:hangingChars="200" w:hanging="200"/>
      <w:contextualSpacing/>
    </w:pPr>
  </w:style>
  <w:style w:type="paragraph" w:styleId="43">
    <w:name w:val="List 4"/>
    <w:basedOn w:val="a1"/>
    <w:rsid w:val="00136EC1"/>
    <w:pPr>
      <w:ind w:leftChars="600" w:left="100" w:hangingChars="200" w:hanging="200"/>
      <w:contextualSpacing/>
    </w:pPr>
  </w:style>
  <w:style w:type="paragraph" w:styleId="53">
    <w:name w:val="List 5"/>
    <w:basedOn w:val="a1"/>
    <w:rsid w:val="00136EC1"/>
    <w:pPr>
      <w:ind w:leftChars="800" w:left="100" w:hangingChars="200" w:hanging="200"/>
      <w:contextualSpacing/>
    </w:pPr>
  </w:style>
  <w:style w:type="paragraph" w:styleId="aff2">
    <w:name w:val="Quote"/>
    <w:basedOn w:val="a1"/>
    <w:next w:val="a1"/>
    <w:link w:val="aff3"/>
    <w:uiPriority w:val="73"/>
    <w:qFormat/>
    <w:rsid w:val="00136EC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3">
    <w:name w:val="引用文 (文字)"/>
    <w:basedOn w:val="a2"/>
    <w:link w:val="aff2"/>
    <w:uiPriority w:val="73"/>
    <w:rsid w:val="00136EC1"/>
    <w:rPr>
      <w:rFonts w:ascii="Arial" w:eastAsia="Arial Unicode MS" w:hAnsi="Arial" w:cs="Arial"/>
      <w:i/>
      <w:iCs/>
      <w:snapToGrid w:val="0"/>
      <w:color w:val="404040" w:themeColor="text1" w:themeTint="BF"/>
      <w:kern w:val="2"/>
      <w:sz w:val="21"/>
      <w:szCs w:val="21"/>
    </w:rPr>
  </w:style>
  <w:style w:type="paragraph" w:styleId="25">
    <w:name w:val="Intense Quote"/>
    <w:basedOn w:val="a1"/>
    <w:next w:val="a1"/>
    <w:link w:val="26"/>
    <w:uiPriority w:val="60"/>
    <w:qFormat/>
    <w:rsid w:val="00136EC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26">
    <w:name w:val="引用文 2 (文字)"/>
    <w:basedOn w:val="a2"/>
    <w:link w:val="25"/>
    <w:uiPriority w:val="60"/>
    <w:rsid w:val="00136EC1"/>
    <w:rPr>
      <w:rFonts w:ascii="Arial" w:eastAsia="Arial Unicode MS" w:hAnsi="Arial" w:cs="Arial"/>
      <w:i/>
      <w:iCs/>
      <w:snapToGrid w:val="0"/>
      <w:color w:val="5B9BD5" w:themeColor="accent1"/>
      <w:kern w:val="2"/>
      <w:sz w:val="21"/>
      <w:szCs w:val="21"/>
    </w:rPr>
  </w:style>
  <w:style w:type="paragraph" w:styleId="aff4">
    <w:name w:val="table of authorities"/>
    <w:basedOn w:val="a1"/>
    <w:next w:val="a1"/>
    <w:semiHidden/>
    <w:unhideWhenUsed/>
    <w:rsid w:val="00136EC1"/>
    <w:pPr>
      <w:ind w:left="210" w:hangingChars="100" w:hanging="210"/>
    </w:pPr>
  </w:style>
  <w:style w:type="paragraph" w:styleId="aff5">
    <w:name w:val="toa heading"/>
    <w:basedOn w:val="a1"/>
    <w:next w:val="a1"/>
    <w:semiHidden/>
    <w:unhideWhenUsed/>
    <w:rsid w:val="00136EC1"/>
    <w:pPr>
      <w:spacing w:before="180"/>
    </w:pPr>
    <w:rPr>
      <w:rFonts w:asciiTheme="majorHAnsi" w:eastAsiaTheme="majorEastAsia" w:hAnsiTheme="majorHAnsi" w:cstheme="majorBidi"/>
      <w:sz w:val="24"/>
      <w:szCs w:val="24"/>
    </w:rPr>
  </w:style>
  <w:style w:type="paragraph" w:styleId="a0">
    <w:name w:val="List Bullet"/>
    <w:basedOn w:val="a1"/>
    <w:semiHidden/>
    <w:unhideWhenUsed/>
    <w:rsid w:val="00136EC1"/>
    <w:pPr>
      <w:numPr>
        <w:numId w:val="10"/>
      </w:numPr>
      <w:contextualSpacing/>
    </w:pPr>
  </w:style>
  <w:style w:type="paragraph" w:styleId="20">
    <w:name w:val="List Bullet 2"/>
    <w:basedOn w:val="a1"/>
    <w:semiHidden/>
    <w:unhideWhenUsed/>
    <w:rsid w:val="00136EC1"/>
    <w:pPr>
      <w:numPr>
        <w:numId w:val="11"/>
      </w:numPr>
      <w:contextualSpacing/>
    </w:pPr>
  </w:style>
  <w:style w:type="paragraph" w:styleId="30">
    <w:name w:val="List Bullet 3"/>
    <w:basedOn w:val="a1"/>
    <w:semiHidden/>
    <w:unhideWhenUsed/>
    <w:rsid w:val="00136EC1"/>
    <w:pPr>
      <w:numPr>
        <w:numId w:val="12"/>
      </w:numPr>
      <w:contextualSpacing/>
    </w:pPr>
  </w:style>
  <w:style w:type="paragraph" w:styleId="40">
    <w:name w:val="List Bullet 4"/>
    <w:basedOn w:val="a1"/>
    <w:semiHidden/>
    <w:unhideWhenUsed/>
    <w:rsid w:val="00136EC1"/>
    <w:pPr>
      <w:numPr>
        <w:numId w:val="13"/>
      </w:numPr>
      <w:contextualSpacing/>
    </w:pPr>
  </w:style>
  <w:style w:type="paragraph" w:styleId="50">
    <w:name w:val="List Bullet 5"/>
    <w:basedOn w:val="a1"/>
    <w:semiHidden/>
    <w:unhideWhenUsed/>
    <w:rsid w:val="00136EC1"/>
    <w:pPr>
      <w:numPr>
        <w:numId w:val="14"/>
      </w:numPr>
      <w:contextualSpacing/>
    </w:pPr>
  </w:style>
  <w:style w:type="paragraph" w:styleId="aff6">
    <w:name w:val="List Continue"/>
    <w:basedOn w:val="a1"/>
    <w:semiHidden/>
    <w:unhideWhenUsed/>
    <w:rsid w:val="00136EC1"/>
    <w:pPr>
      <w:spacing w:after="180"/>
      <w:ind w:leftChars="200" w:left="425"/>
      <w:contextualSpacing/>
    </w:pPr>
  </w:style>
  <w:style w:type="paragraph" w:styleId="27">
    <w:name w:val="List Continue 2"/>
    <w:basedOn w:val="a1"/>
    <w:semiHidden/>
    <w:unhideWhenUsed/>
    <w:rsid w:val="00136EC1"/>
    <w:pPr>
      <w:spacing w:after="180"/>
      <w:ind w:leftChars="400" w:left="850"/>
      <w:contextualSpacing/>
    </w:pPr>
  </w:style>
  <w:style w:type="paragraph" w:styleId="34">
    <w:name w:val="List Continue 3"/>
    <w:basedOn w:val="a1"/>
    <w:semiHidden/>
    <w:unhideWhenUsed/>
    <w:rsid w:val="00136EC1"/>
    <w:pPr>
      <w:spacing w:after="180"/>
      <w:ind w:leftChars="600" w:left="1275"/>
      <w:contextualSpacing/>
    </w:pPr>
  </w:style>
  <w:style w:type="paragraph" w:styleId="44">
    <w:name w:val="List Continue 4"/>
    <w:basedOn w:val="a1"/>
    <w:semiHidden/>
    <w:unhideWhenUsed/>
    <w:rsid w:val="00136EC1"/>
    <w:pPr>
      <w:spacing w:after="180"/>
      <w:ind w:leftChars="800" w:left="1700"/>
      <w:contextualSpacing/>
    </w:pPr>
  </w:style>
  <w:style w:type="paragraph" w:styleId="54">
    <w:name w:val="List Continue 5"/>
    <w:basedOn w:val="a1"/>
    <w:semiHidden/>
    <w:unhideWhenUsed/>
    <w:rsid w:val="00136EC1"/>
    <w:pPr>
      <w:spacing w:after="180"/>
      <w:ind w:leftChars="1000" w:left="2125"/>
      <w:contextualSpacing/>
    </w:pPr>
  </w:style>
  <w:style w:type="paragraph" w:styleId="aff7">
    <w:name w:val="Note Heading"/>
    <w:basedOn w:val="a1"/>
    <w:next w:val="a1"/>
    <w:link w:val="aff8"/>
    <w:semiHidden/>
    <w:unhideWhenUsed/>
    <w:rsid w:val="00136EC1"/>
    <w:pPr>
      <w:jc w:val="center"/>
    </w:pPr>
  </w:style>
  <w:style w:type="character" w:customStyle="1" w:styleId="aff8">
    <w:name w:val="記 (文字)"/>
    <w:basedOn w:val="a2"/>
    <w:link w:val="aff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9">
    <w:name w:val="footnote text"/>
    <w:basedOn w:val="a1"/>
    <w:link w:val="affa"/>
    <w:semiHidden/>
    <w:unhideWhenUsed/>
    <w:rsid w:val="00136EC1"/>
    <w:pPr>
      <w:snapToGrid w:val="0"/>
      <w:jc w:val="left"/>
    </w:pPr>
  </w:style>
  <w:style w:type="character" w:customStyle="1" w:styleId="affa">
    <w:name w:val="脚注文字列 (文字)"/>
    <w:basedOn w:val="a2"/>
    <w:link w:val="aff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b">
    <w:name w:val="Closing"/>
    <w:basedOn w:val="a1"/>
    <w:link w:val="affc"/>
    <w:semiHidden/>
    <w:unhideWhenUsed/>
    <w:rsid w:val="00136EC1"/>
    <w:pPr>
      <w:jc w:val="right"/>
    </w:pPr>
  </w:style>
  <w:style w:type="character" w:customStyle="1" w:styleId="affc">
    <w:name w:val="結語 (文字)"/>
    <w:basedOn w:val="a2"/>
    <w:link w:val="aff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42">
    <w:name w:val="見出し 4 (文字)"/>
    <w:basedOn w:val="a2"/>
    <w:link w:val="41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52">
    <w:name w:val="見出し 5 (文字)"/>
    <w:basedOn w:val="a2"/>
    <w:link w:val="51"/>
    <w:semiHidden/>
    <w:rsid w:val="00136EC1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60">
    <w:name w:val="見出し 6 (文字)"/>
    <w:basedOn w:val="a2"/>
    <w:link w:val="6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70">
    <w:name w:val="見出し 7 (文字)"/>
    <w:basedOn w:val="a2"/>
    <w:link w:val="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80">
    <w:name w:val="見出し 8 (文字)"/>
    <w:basedOn w:val="a2"/>
    <w:link w:val="8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90">
    <w:name w:val="見出し 9 (文字)"/>
    <w:basedOn w:val="a2"/>
    <w:link w:val="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d">
    <w:name w:val="Document Map"/>
    <w:basedOn w:val="a1"/>
    <w:link w:val="affe"/>
    <w:semiHidden/>
    <w:unhideWhenUsed/>
    <w:rsid w:val="00136EC1"/>
    <w:rPr>
      <w:rFonts w:ascii="Meiryo UI" w:eastAsia="Meiryo UI"/>
      <w:sz w:val="18"/>
      <w:szCs w:val="18"/>
    </w:rPr>
  </w:style>
  <w:style w:type="character" w:customStyle="1" w:styleId="affe">
    <w:name w:val="見出しマップ (文字)"/>
    <w:basedOn w:val="a2"/>
    <w:link w:val="affd"/>
    <w:semiHidden/>
    <w:rsid w:val="00136EC1"/>
    <w:rPr>
      <w:rFonts w:ascii="Meiryo UI" w:eastAsia="Meiryo UI" w:hAnsi="Arial" w:cs="Arial"/>
      <w:snapToGrid w:val="0"/>
      <w:kern w:val="2"/>
      <w:sz w:val="18"/>
      <w:szCs w:val="18"/>
    </w:rPr>
  </w:style>
  <w:style w:type="paragraph" w:styleId="afff">
    <w:name w:val="No Spacing"/>
    <w:uiPriority w:val="99"/>
    <w:qFormat/>
    <w:rsid w:val="00136EC1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0">
    <w:name w:val="envelope return"/>
    <w:basedOn w:val="a1"/>
    <w:semiHidden/>
    <w:unhideWhenUsed/>
    <w:rsid w:val="00136EC1"/>
    <w:pPr>
      <w:snapToGrid w:val="0"/>
    </w:pPr>
    <w:rPr>
      <w:rFonts w:asciiTheme="majorHAnsi" w:eastAsiaTheme="majorEastAsia" w:hAnsiTheme="majorHAnsi" w:cstheme="majorBidi"/>
    </w:rPr>
  </w:style>
  <w:style w:type="paragraph" w:styleId="11">
    <w:name w:val="index 1"/>
    <w:basedOn w:val="a1"/>
    <w:next w:val="a1"/>
    <w:autoRedefine/>
    <w:semiHidden/>
    <w:unhideWhenUsed/>
    <w:rsid w:val="00136EC1"/>
    <w:pPr>
      <w:ind w:left="210" w:hangingChars="100" w:hanging="210"/>
    </w:pPr>
  </w:style>
  <w:style w:type="paragraph" w:styleId="28">
    <w:name w:val="index 2"/>
    <w:basedOn w:val="a1"/>
    <w:next w:val="a1"/>
    <w:autoRedefine/>
    <w:semiHidden/>
    <w:unhideWhenUsed/>
    <w:rsid w:val="00136EC1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semiHidden/>
    <w:unhideWhenUsed/>
    <w:rsid w:val="00136EC1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semiHidden/>
    <w:unhideWhenUsed/>
    <w:rsid w:val="00136EC1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semiHidden/>
    <w:unhideWhenUsed/>
    <w:rsid w:val="00136EC1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semiHidden/>
    <w:unhideWhenUsed/>
    <w:rsid w:val="00136EC1"/>
    <w:pPr>
      <w:ind w:leftChars="500" w:left="500" w:hangingChars="100" w:hanging="210"/>
    </w:pPr>
  </w:style>
  <w:style w:type="paragraph" w:styleId="72">
    <w:name w:val="index 7"/>
    <w:basedOn w:val="a1"/>
    <w:next w:val="a1"/>
    <w:autoRedefine/>
    <w:semiHidden/>
    <w:unhideWhenUsed/>
    <w:rsid w:val="00136EC1"/>
    <w:pPr>
      <w:ind w:leftChars="600" w:left="600" w:hangingChars="100" w:hanging="210"/>
    </w:pPr>
  </w:style>
  <w:style w:type="paragraph" w:styleId="82">
    <w:name w:val="index 8"/>
    <w:basedOn w:val="a1"/>
    <w:next w:val="a1"/>
    <w:autoRedefine/>
    <w:semiHidden/>
    <w:unhideWhenUsed/>
    <w:rsid w:val="00136EC1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semiHidden/>
    <w:unhideWhenUsed/>
    <w:rsid w:val="00136EC1"/>
    <w:pPr>
      <w:ind w:leftChars="800" w:left="800" w:hangingChars="100" w:hanging="210"/>
    </w:pPr>
  </w:style>
  <w:style w:type="paragraph" w:styleId="afff1">
    <w:name w:val="index heading"/>
    <w:basedOn w:val="a1"/>
    <w:next w:val="11"/>
    <w:semiHidden/>
    <w:unhideWhenUsed/>
    <w:rsid w:val="00136EC1"/>
    <w:rPr>
      <w:rFonts w:asciiTheme="majorHAnsi" w:eastAsiaTheme="majorEastAsia" w:hAnsiTheme="majorHAnsi" w:cstheme="majorBidi"/>
      <w:b/>
      <w:bCs/>
    </w:rPr>
  </w:style>
  <w:style w:type="paragraph" w:styleId="afff2">
    <w:name w:val="Signature"/>
    <w:basedOn w:val="a1"/>
    <w:link w:val="afff3"/>
    <w:semiHidden/>
    <w:unhideWhenUsed/>
    <w:rsid w:val="00136EC1"/>
    <w:pPr>
      <w:jc w:val="right"/>
    </w:pPr>
  </w:style>
  <w:style w:type="character" w:customStyle="1" w:styleId="afff3">
    <w:name w:val="署名 (文字)"/>
    <w:basedOn w:val="a2"/>
    <w:link w:val="a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4">
    <w:name w:val="caption"/>
    <w:basedOn w:val="a1"/>
    <w:next w:val="a1"/>
    <w:semiHidden/>
    <w:unhideWhenUsed/>
    <w:qFormat/>
    <w:rsid w:val="00136EC1"/>
    <w:rPr>
      <w:b/>
      <w:bCs/>
    </w:rPr>
  </w:style>
  <w:style w:type="paragraph" w:styleId="afff5">
    <w:name w:val="table of figures"/>
    <w:basedOn w:val="a1"/>
    <w:next w:val="a1"/>
    <w:semiHidden/>
    <w:unhideWhenUsed/>
    <w:rsid w:val="00136EC1"/>
    <w:pPr>
      <w:ind w:leftChars="200" w:left="200" w:hangingChars="200" w:hanging="200"/>
    </w:pPr>
  </w:style>
  <w:style w:type="paragraph" w:styleId="a">
    <w:name w:val="List Number"/>
    <w:basedOn w:val="a1"/>
    <w:rsid w:val="00136EC1"/>
    <w:pPr>
      <w:numPr>
        <w:numId w:val="15"/>
      </w:numPr>
      <w:contextualSpacing/>
    </w:pPr>
  </w:style>
  <w:style w:type="paragraph" w:styleId="2">
    <w:name w:val="List Number 2"/>
    <w:basedOn w:val="a1"/>
    <w:semiHidden/>
    <w:unhideWhenUsed/>
    <w:rsid w:val="00136EC1"/>
    <w:pPr>
      <w:numPr>
        <w:numId w:val="16"/>
      </w:numPr>
      <w:contextualSpacing/>
    </w:pPr>
  </w:style>
  <w:style w:type="paragraph" w:styleId="3">
    <w:name w:val="List Number 3"/>
    <w:basedOn w:val="a1"/>
    <w:semiHidden/>
    <w:unhideWhenUsed/>
    <w:rsid w:val="00136EC1"/>
    <w:pPr>
      <w:numPr>
        <w:numId w:val="17"/>
      </w:numPr>
      <w:contextualSpacing/>
    </w:pPr>
  </w:style>
  <w:style w:type="paragraph" w:styleId="4">
    <w:name w:val="List Number 4"/>
    <w:basedOn w:val="a1"/>
    <w:semiHidden/>
    <w:unhideWhenUsed/>
    <w:rsid w:val="00136EC1"/>
    <w:pPr>
      <w:numPr>
        <w:numId w:val="18"/>
      </w:numPr>
      <w:contextualSpacing/>
    </w:pPr>
  </w:style>
  <w:style w:type="paragraph" w:styleId="5">
    <w:name w:val="List Number 5"/>
    <w:basedOn w:val="a1"/>
    <w:semiHidden/>
    <w:unhideWhenUsed/>
    <w:rsid w:val="00136EC1"/>
    <w:pPr>
      <w:numPr>
        <w:numId w:val="19"/>
      </w:numPr>
      <w:contextualSpacing/>
    </w:pPr>
  </w:style>
  <w:style w:type="paragraph" w:styleId="afff6">
    <w:name w:val="E-mail Signature"/>
    <w:basedOn w:val="a1"/>
    <w:link w:val="afff7"/>
    <w:semiHidden/>
    <w:unhideWhenUsed/>
    <w:rsid w:val="00136EC1"/>
  </w:style>
  <w:style w:type="character" w:customStyle="1" w:styleId="afff7">
    <w:name w:val="電子メール署名 (文字)"/>
    <w:basedOn w:val="a2"/>
    <w:link w:val="afff6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8">
    <w:name w:val="Date"/>
    <w:basedOn w:val="a1"/>
    <w:next w:val="a1"/>
    <w:link w:val="afff9"/>
    <w:rsid w:val="00136EC1"/>
  </w:style>
  <w:style w:type="character" w:customStyle="1" w:styleId="afff9">
    <w:name w:val="日付 (文字)"/>
    <w:basedOn w:val="a2"/>
    <w:link w:val="afff8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Web">
    <w:name w:val="Normal (Web)"/>
    <w:basedOn w:val="a1"/>
    <w:semiHidden/>
    <w:unhideWhenUsed/>
    <w:rsid w:val="00136EC1"/>
    <w:rPr>
      <w:rFonts w:ascii="Times New Roman" w:hAnsi="Times New Roman" w:cs="Times New Roman"/>
      <w:sz w:val="24"/>
      <w:szCs w:val="24"/>
    </w:rPr>
  </w:style>
  <w:style w:type="paragraph" w:styleId="afffa">
    <w:name w:val="Normal Indent"/>
    <w:basedOn w:val="a1"/>
    <w:semiHidden/>
    <w:unhideWhenUsed/>
    <w:rsid w:val="00136EC1"/>
    <w:pPr>
      <w:ind w:leftChars="400" w:left="840"/>
    </w:pPr>
  </w:style>
  <w:style w:type="paragraph" w:styleId="afffb">
    <w:name w:val="Title"/>
    <w:basedOn w:val="a1"/>
    <w:next w:val="a1"/>
    <w:link w:val="afffc"/>
    <w:qFormat/>
    <w:rsid w:val="00136EC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ffc">
    <w:name w:val="表題 (文字)"/>
    <w:basedOn w:val="a2"/>
    <w:link w:val="afffb"/>
    <w:rsid w:val="00136EC1"/>
    <w:rPr>
      <w:rFonts w:asciiTheme="majorHAnsi" w:eastAsiaTheme="majorEastAsia" w:hAnsiTheme="majorHAnsi" w:cstheme="majorBidi"/>
      <w:snapToGrid w:val="0"/>
      <w:kern w:val="2"/>
      <w:sz w:val="32"/>
      <w:szCs w:val="32"/>
    </w:rPr>
  </w:style>
  <w:style w:type="paragraph" w:styleId="afffd">
    <w:name w:val="Subtitle"/>
    <w:basedOn w:val="a1"/>
    <w:next w:val="a1"/>
    <w:link w:val="afffe"/>
    <w:qFormat/>
    <w:rsid w:val="00136EC1"/>
    <w:pPr>
      <w:jc w:val="center"/>
      <w:outlineLvl w:val="1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afffe">
    <w:name w:val="副題 (文字)"/>
    <w:basedOn w:val="a2"/>
    <w:link w:val="afffd"/>
    <w:rsid w:val="00136EC1"/>
    <w:rPr>
      <w:rFonts w:asciiTheme="minorHAnsi" w:eastAsiaTheme="minorEastAsia" w:hAnsiTheme="minorHAnsi" w:cstheme="minorBidi"/>
      <w:snapToGrid w:val="0"/>
      <w:kern w:val="2"/>
      <w:sz w:val="24"/>
      <w:szCs w:val="24"/>
    </w:rPr>
  </w:style>
  <w:style w:type="paragraph" w:styleId="affff">
    <w:name w:val="Bibliography"/>
    <w:basedOn w:val="a1"/>
    <w:next w:val="a1"/>
    <w:uiPriority w:val="70"/>
    <w:semiHidden/>
    <w:unhideWhenUsed/>
    <w:rsid w:val="00136EC1"/>
  </w:style>
  <w:style w:type="paragraph" w:styleId="affff0">
    <w:name w:val="endnote text"/>
    <w:basedOn w:val="a1"/>
    <w:link w:val="affff1"/>
    <w:semiHidden/>
    <w:unhideWhenUsed/>
    <w:rsid w:val="00136EC1"/>
    <w:pPr>
      <w:snapToGrid w:val="0"/>
      <w:jc w:val="left"/>
    </w:pPr>
  </w:style>
  <w:style w:type="character" w:customStyle="1" w:styleId="affff1">
    <w:name w:val="文末脚注文字列 (文字)"/>
    <w:basedOn w:val="a2"/>
    <w:link w:val="affff0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f2">
    <w:name w:val="Body Text"/>
    <w:basedOn w:val="a1"/>
    <w:link w:val="affff3"/>
    <w:semiHidden/>
    <w:unhideWhenUsed/>
    <w:rsid w:val="00136EC1"/>
  </w:style>
  <w:style w:type="character" w:customStyle="1" w:styleId="affff3">
    <w:name w:val="本文 (文字)"/>
    <w:basedOn w:val="a2"/>
    <w:link w:val="af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9">
    <w:name w:val="Body Text 2"/>
    <w:basedOn w:val="a1"/>
    <w:link w:val="2a"/>
    <w:semiHidden/>
    <w:unhideWhenUsed/>
    <w:rsid w:val="00136EC1"/>
    <w:pPr>
      <w:spacing w:line="480" w:lineRule="auto"/>
    </w:pPr>
  </w:style>
  <w:style w:type="character" w:customStyle="1" w:styleId="2a">
    <w:name w:val="本文 2 (文字)"/>
    <w:basedOn w:val="a2"/>
    <w:link w:val="2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6">
    <w:name w:val="Body Text 3"/>
    <w:basedOn w:val="a1"/>
    <w:link w:val="37"/>
    <w:unhideWhenUsed/>
    <w:rsid w:val="00136EC1"/>
    <w:rPr>
      <w:sz w:val="16"/>
      <w:szCs w:val="16"/>
    </w:rPr>
  </w:style>
  <w:style w:type="character" w:customStyle="1" w:styleId="37">
    <w:name w:val="本文 3 (文字)"/>
    <w:basedOn w:val="a2"/>
    <w:link w:val="36"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4">
    <w:name w:val="Body Text Indent"/>
    <w:basedOn w:val="a1"/>
    <w:link w:val="affff5"/>
    <w:semiHidden/>
    <w:unhideWhenUsed/>
    <w:rsid w:val="00136EC1"/>
    <w:pPr>
      <w:ind w:leftChars="400" w:left="851"/>
    </w:pPr>
  </w:style>
  <w:style w:type="character" w:customStyle="1" w:styleId="affff5">
    <w:name w:val="本文インデント (文字)"/>
    <w:basedOn w:val="a2"/>
    <w:link w:val="affff4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b">
    <w:name w:val="Body Text Indent 2"/>
    <w:basedOn w:val="a1"/>
    <w:link w:val="2c"/>
    <w:semiHidden/>
    <w:unhideWhenUsed/>
    <w:rsid w:val="00136EC1"/>
    <w:pPr>
      <w:spacing w:line="480" w:lineRule="auto"/>
      <w:ind w:leftChars="400" w:left="851"/>
    </w:pPr>
  </w:style>
  <w:style w:type="character" w:customStyle="1" w:styleId="2c">
    <w:name w:val="本文インデント 2 (文字)"/>
    <w:basedOn w:val="a2"/>
    <w:link w:val="2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8">
    <w:name w:val="Body Text Indent 3"/>
    <w:basedOn w:val="a1"/>
    <w:link w:val="39"/>
    <w:semiHidden/>
    <w:unhideWhenUsed/>
    <w:rsid w:val="00136EC1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semiHidden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6">
    <w:name w:val="Body Text First Indent"/>
    <w:basedOn w:val="affff2"/>
    <w:link w:val="affff7"/>
    <w:rsid w:val="00136EC1"/>
    <w:pPr>
      <w:ind w:firstLineChars="100" w:firstLine="210"/>
    </w:pPr>
  </w:style>
  <w:style w:type="character" w:customStyle="1" w:styleId="affff7">
    <w:name w:val="本文字下げ (文字)"/>
    <w:basedOn w:val="affff3"/>
    <w:link w:val="affff6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d">
    <w:name w:val="Body Text First Indent 2"/>
    <w:basedOn w:val="affff4"/>
    <w:link w:val="2e"/>
    <w:semiHidden/>
    <w:unhideWhenUsed/>
    <w:rsid w:val="00136EC1"/>
    <w:pPr>
      <w:ind w:firstLineChars="100" w:firstLine="210"/>
    </w:pPr>
  </w:style>
  <w:style w:type="character" w:customStyle="1" w:styleId="2e">
    <w:name w:val="本文字下げ 2 (文字)"/>
    <w:basedOn w:val="affff5"/>
    <w:link w:val="2d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2">
    <w:name w:val="toc 1"/>
    <w:basedOn w:val="a1"/>
    <w:next w:val="a1"/>
    <w:autoRedefine/>
    <w:semiHidden/>
    <w:unhideWhenUsed/>
    <w:rsid w:val="00136EC1"/>
  </w:style>
  <w:style w:type="paragraph" w:styleId="2f">
    <w:name w:val="toc 2"/>
    <w:basedOn w:val="a1"/>
    <w:next w:val="a1"/>
    <w:autoRedefine/>
    <w:semiHidden/>
    <w:unhideWhenUsed/>
    <w:rsid w:val="00136EC1"/>
    <w:pPr>
      <w:ind w:leftChars="100" w:left="210"/>
    </w:pPr>
  </w:style>
  <w:style w:type="paragraph" w:styleId="3a">
    <w:name w:val="toc 3"/>
    <w:basedOn w:val="a1"/>
    <w:next w:val="a1"/>
    <w:autoRedefine/>
    <w:semiHidden/>
    <w:unhideWhenUsed/>
    <w:rsid w:val="00136EC1"/>
    <w:pPr>
      <w:ind w:leftChars="200" w:left="420"/>
    </w:pPr>
  </w:style>
  <w:style w:type="paragraph" w:styleId="46">
    <w:name w:val="toc 4"/>
    <w:basedOn w:val="a1"/>
    <w:next w:val="a1"/>
    <w:autoRedefine/>
    <w:semiHidden/>
    <w:unhideWhenUsed/>
    <w:rsid w:val="00136EC1"/>
    <w:pPr>
      <w:ind w:leftChars="300" w:left="630"/>
    </w:pPr>
  </w:style>
  <w:style w:type="paragraph" w:styleId="56">
    <w:name w:val="toc 5"/>
    <w:basedOn w:val="a1"/>
    <w:next w:val="a1"/>
    <w:autoRedefine/>
    <w:semiHidden/>
    <w:unhideWhenUsed/>
    <w:rsid w:val="00136EC1"/>
    <w:pPr>
      <w:ind w:leftChars="400" w:left="840"/>
    </w:pPr>
  </w:style>
  <w:style w:type="paragraph" w:styleId="62">
    <w:name w:val="toc 6"/>
    <w:basedOn w:val="a1"/>
    <w:next w:val="a1"/>
    <w:autoRedefine/>
    <w:semiHidden/>
    <w:unhideWhenUsed/>
    <w:rsid w:val="00136EC1"/>
    <w:pPr>
      <w:ind w:leftChars="500" w:left="1050"/>
    </w:pPr>
  </w:style>
  <w:style w:type="paragraph" w:styleId="73">
    <w:name w:val="toc 7"/>
    <w:basedOn w:val="a1"/>
    <w:next w:val="a1"/>
    <w:autoRedefine/>
    <w:semiHidden/>
    <w:unhideWhenUsed/>
    <w:rsid w:val="00136EC1"/>
    <w:pPr>
      <w:ind w:leftChars="600" w:left="1260"/>
    </w:pPr>
  </w:style>
  <w:style w:type="paragraph" w:styleId="83">
    <w:name w:val="toc 8"/>
    <w:basedOn w:val="a1"/>
    <w:next w:val="a1"/>
    <w:autoRedefine/>
    <w:semiHidden/>
    <w:unhideWhenUsed/>
    <w:rsid w:val="00136EC1"/>
    <w:pPr>
      <w:ind w:leftChars="700" w:left="1470"/>
    </w:pPr>
  </w:style>
  <w:style w:type="paragraph" w:styleId="92">
    <w:name w:val="toc 9"/>
    <w:basedOn w:val="a1"/>
    <w:next w:val="a1"/>
    <w:autoRedefine/>
    <w:semiHidden/>
    <w:unhideWhenUsed/>
    <w:rsid w:val="00136EC1"/>
    <w:pPr>
      <w:ind w:leftChars="800" w:left="1680"/>
    </w:pPr>
  </w:style>
  <w:style w:type="paragraph" w:styleId="affff8">
    <w:name w:val="TOC Heading"/>
    <w:basedOn w:val="1"/>
    <w:next w:val="a1"/>
    <w:uiPriority w:val="71"/>
    <w:semiHidden/>
    <w:unhideWhenUsed/>
    <w:qFormat/>
    <w:rsid w:val="00136EC1"/>
    <w:pPr>
      <w:numPr>
        <w:numId w:val="0"/>
      </w:numPr>
      <w:outlineLvl w:val="9"/>
    </w:pPr>
    <w:rPr>
      <w:sz w:val="24"/>
      <w:szCs w:val="24"/>
    </w:rPr>
  </w:style>
  <w:style w:type="character" w:styleId="affff9">
    <w:name w:val="Unresolved Mention"/>
    <w:basedOn w:val="a2"/>
    <w:uiPriority w:val="99"/>
    <w:semiHidden/>
    <w:unhideWhenUsed/>
    <w:rsid w:val="005F5D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"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3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39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4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81618-DFBE-8445-BAFA-303821E6A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9</Words>
  <Characters>1039</Characters>
  <Application>Microsoft Office Word</Application>
  <DocSecurity>0</DocSecurity>
  <Lines>54</Lines>
  <Paragraphs>4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>Your Company Name</Company>
  <LinksUpToDate>false</LinksUpToDate>
  <CharactersWithSpaces>1969</CharactersWithSpaces>
  <SharedDoc>false</SharedDoc>
  <HLinks>
    <vt:vector size="66" baseType="variant">
      <vt:variant>
        <vt:i4>1376346</vt:i4>
      </vt:variant>
      <vt:variant>
        <vt:i4>33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  <vt:variant>
        <vt:i4>2293883</vt:i4>
      </vt:variant>
      <vt:variant>
        <vt:i4>30</vt:i4>
      </vt:variant>
      <vt:variant>
        <vt:i4>0</vt:i4>
      </vt:variant>
      <vt:variant>
        <vt:i4>5</vt:i4>
      </vt:variant>
      <vt:variant>
        <vt:lpwstr>http://www.n.t.u-tokyo.ac.jp/sekimura/</vt:lpwstr>
      </vt:variant>
      <vt:variant>
        <vt:lpwstr/>
      </vt:variant>
      <vt:variant>
        <vt:i4>2490467</vt:i4>
      </vt:variant>
      <vt:variant>
        <vt:i4>27</vt:i4>
      </vt:variant>
      <vt:variant>
        <vt:i4>0</vt:i4>
      </vt:variant>
      <vt:variant>
        <vt:i4>5</vt:i4>
      </vt:variant>
      <vt:variant>
        <vt:lpwstr>http://www.n.t.u-tokyo.ac.jp/kasahara/</vt:lpwstr>
      </vt:variant>
      <vt:variant>
        <vt:lpwstr/>
      </vt:variant>
      <vt:variant>
        <vt:i4>589826</vt:i4>
      </vt:variant>
      <vt:variant>
        <vt:i4>24</vt:i4>
      </vt:variant>
      <vt:variant>
        <vt:i4>0</vt:i4>
      </vt:variant>
      <vt:variant>
        <vt:i4>5</vt:i4>
      </vt:variant>
      <vt:variant>
        <vt:lpwstr>http://ois.t.u-tokyo.ac.jp/index.html</vt:lpwstr>
      </vt:variant>
      <vt:variant>
        <vt:lpwstr/>
      </vt:variant>
      <vt:variant>
        <vt:i4>720972</vt:i4>
      </vt:variant>
      <vt:variant>
        <vt:i4>21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18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720972</vt:i4>
      </vt:variant>
      <vt:variant>
        <vt:i4>15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720972</vt:i4>
      </vt:variant>
      <vt:variant>
        <vt:i4>12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9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6619189</vt:i4>
      </vt:variant>
      <vt:variant>
        <vt:i4>3</vt:i4>
      </vt:variant>
      <vt:variant>
        <vt:i4>0</vt:i4>
      </vt:variant>
      <vt:variant>
        <vt:i4>5</vt:i4>
      </vt:variant>
      <vt:variant>
        <vt:lpwstr>http://www.sys.t.u-tokyo.ac.jp/</vt:lpwstr>
      </vt:variant>
      <vt:variant>
        <vt:lpwstr/>
      </vt:variant>
      <vt:variant>
        <vt:i4>4849765</vt:i4>
      </vt:variant>
      <vt:variant>
        <vt:i4>0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neyama</dc:creator>
  <cp:lastModifiedBy>Microsoft Office User</cp:lastModifiedBy>
  <cp:revision>2</cp:revision>
  <cp:lastPrinted>2020-03-17T07:28:00Z</cp:lastPrinted>
  <dcterms:created xsi:type="dcterms:W3CDTF">2020-05-20T01:39:00Z</dcterms:created>
  <dcterms:modified xsi:type="dcterms:W3CDTF">2020-05-20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